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EAF317" w14:textId="2669BF5F" w:rsidR="00DB3257" w:rsidRPr="006E1BC8" w:rsidRDefault="00DB3257" w:rsidP="00DB3257">
      <w:pPr>
        <w:pStyle w:val="Default"/>
        <w:jc w:val="center"/>
        <w:rPr>
          <w:rFonts w:asciiTheme="minorHAnsi" w:hAnsiTheme="minorHAnsi" w:cstheme="minorHAnsi"/>
          <w:color w:val="000009"/>
          <w:sz w:val="28"/>
          <w:szCs w:val="28"/>
        </w:rPr>
      </w:pPr>
      <w:permStart w:id="1738166820" w:edGrp="everyone"/>
      <w:r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EDITAL Nº </w:t>
      </w:r>
      <w:r w:rsidR="00E24DEA">
        <w:rPr>
          <w:rFonts w:asciiTheme="minorHAnsi" w:hAnsiTheme="minorHAnsi" w:cstheme="minorHAnsi"/>
          <w:b/>
          <w:bCs/>
          <w:color w:val="auto"/>
          <w:sz w:val="28"/>
          <w:szCs w:val="28"/>
        </w:rPr>
        <w:t>0</w:t>
      </w:r>
      <w:r w:rsidR="00976E2E">
        <w:rPr>
          <w:rFonts w:asciiTheme="minorHAnsi" w:hAnsiTheme="minorHAnsi" w:cstheme="minorHAnsi"/>
          <w:b/>
          <w:bCs/>
          <w:color w:val="auto"/>
          <w:sz w:val="28"/>
          <w:szCs w:val="28"/>
        </w:rPr>
        <w:t>7</w:t>
      </w:r>
      <w:r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t>/202</w:t>
      </w:r>
      <w:r w:rsidR="00976E2E">
        <w:rPr>
          <w:rFonts w:asciiTheme="minorHAnsi" w:hAnsiTheme="minorHAnsi" w:cstheme="minorHAnsi"/>
          <w:b/>
          <w:bCs/>
          <w:color w:val="auto"/>
          <w:sz w:val="28"/>
          <w:szCs w:val="28"/>
        </w:rPr>
        <w:t>5</w:t>
      </w:r>
      <w:r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- </w:t>
      </w:r>
      <w:r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>PPGQA UNICENTRO</w:t>
      </w:r>
    </w:p>
    <w:p w14:paraId="4A7C91D8" w14:textId="676D76E8" w:rsidR="00DB3257" w:rsidRDefault="00DB3257" w:rsidP="00DB3257">
      <w:pPr>
        <w:pStyle w:val="Default"/>
        <w:jc w:val="center"/>
        <w:rPr>
          <w:rFonts w:asciiTheme="minorHAnsi" w:hAnsiTheme="minorHAnsi" w:cstheme="minorHAnsi"/>
          <w:b/>
          <w:bCs/>
          <w:color w:val="000009"/>
          <w:sz w:val="28"/>
          <w:szCs w:val="28"/>
        </w:rPr>
      </w:pPr>
      <w:r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 xml:space="preserve">PROCESSO SELETIVO PARA </w:t>
      </w:r>
      <w:r w:rsidR="00F94281">
        <w:rPr>
          <w:rFonts w:asciiTheme="minorHAnsi" w:hAnsiTheme="minorHAnsi" w:cstheme="minorHAnsi"/>
          <w:b/>
          <w:bCs/>
          <w:color w:val="000009"/>
          <w:sz w:val="28"/>
          <w:szCs w:val="28"/>
        </w:rPr>
        <w:t xml:space="preserve">CURSAR </w:t>
      </w:r>
      <w:r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>DOUTORA</w:t>
      </w:r>
      <w:r w:rsidR="0072317E">
        <w:rPr>
          <w:rFonts w:asciiTheme="minorHAnsi" w:hAnsiTheme="minorHAnsi" w:cstheme="minorHAnsi"/>
          <w:b/>
          <w:bCs/>
          <w:color w:val="000009"/>
          <w:sz w:val="28"/>
          <w:szCs w:val="28"/>
        </w:rPr>
        <w:t>DO</w:t>
      </w:r>
      <w:r>
        <w:rPr>
          <w:rFonts w:asciiTheme="minorHAnsi" w:hAnsiTheme="minorHAnsi" w:cstheme="minorHAnsi"/>
          <w:b/>
          <w:bCs/>
          <w:color w:val="000009"/>
          <w:sz w:val="28"/>
          <w:szCs w:val="28"/>
        </w:rPr>
        <w:t xml:space="preserve"> </w:t>
      </w:r>
      <w:r w:rsidR="00F94281">
        <w:rPr>
          <w:rFonts w:asciiTheme="minorHAnsi" w:hAnsiTheme="minorHAnsi" w:cstheme="minorHAnsi"/>
          <w:b/>
          <w:bCs/>
          <w:color w:val="000009"/>
          <w:sz w:val="28"/>
          <w:szCs w:val="28"/>
        </w:rPr>
        <w:t>EM QUÍMICA APLICADA</w:t>
      </w:r>
    </w:p>
    <w:p w14:paraId="737E8CE4" w14:textId="77777777" w:rsidR="00F94281" w:rsidRPr="00F94281" w:rsidRDefault="00F94281" w:rsidP="00DB3257">
      <w:pPr>
        <w:pStyle w:val="Default"/>
        <w:jc w:val="center"/>
        <w:rPr>
          <w:rFonts w:asciiTheme="minorHAnsi" w:hAnsiTheme="minorHAnsi" w:cstheme="minorHAnsi"/>
          <w:color w:val="000009"/>
          <w:sz w:val="28"/>
          <w:szCs w:val="28"/>
        </w:rPr>
      </w:pPr>
    </w:p>
    <w:p w14:paraId="100FA172" w14:textId="77777777" w:rsidR="00E07FD2" w:rsidRDefault="00E07FD2" w:rsidP="00E07FD2">
      <w:pPr>
        <w:spacing w:after="0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ANEXO I</w:t>
      </w:r>
    </w:p>
    <w:p w14:paraId="42B14FB5" w14:textId="77777777" w:rsidR="00E07FD2" w:rsidRDefault="00E07FD2" w:rsidP="00E106E9">
      <w:pPr>
        <w:spacing w:after="0"/>
        <w:jc w:val="center"/>
        <w:rPr>
          <w:rFonts w:ascii="Verdana" w:hAnsi="Verdana"/>
        </w:rPr>
      </w:pPr>
    </w:p>
    <w:tbl>
      <w:tblPr>
        <w:tblW w:w="9071" w:type="dxa"/>
        <w:tblInd w:w="-30" w:type="dxa"/>
        <w:tblLayout w:type="fixed"/>
        <w:tblLook w:val="0000" w:firstRow="0" w:lastRow="0" w:firstColumn="0" w:lastColumn="0" w:noHBand="0" w:noVBand="0"/>
      </w:tblPr>
      <w:tblGrid>
        <w:gridCol w:w="5662"/>
        <w:gridCol w:w="3403"/>
        <w:gridCol w:w="6"/>
      </w:tblGrid>
      <w:tr w:rsidR="00E07FD2" w:rsidRPr="00010E1E" w14:paraId="1AC1F092" w14:textId="77777777" w:rsidTr="00E07FD2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B9C8F" w14:textId="77777777" w:rsidR="00E07FD2" w:rsidRDefault="00E07FD2" w:rsidP="00E07FD2">
            <w:pPr>
              <w:snapToGrid w:val="0"/>
              <w:spacing w:after="0"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FICHA DE INSCRIÇÃO</w:t>
            </w:r>
          </w:p>
        </w:tc>
      </w:tr>
      <w:tr w:rsidR="00E07FD2" w:rsidRPr="00010E1E" w14:paraId="58FB4F2D" w14:textId="77777777" w:rsidTr="00E07FD2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D36C39E" w14:textId="34E68206" w:rsidR="00E07FD2" w:rsidRDefault="00E07FD2" w:rsidP="00E07FD2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667A68" w:rsidRPr="00010E1E" w14:paraId="6611C209" w14:textId="77777777" w:rsidTr="00605F10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E6FBF" w14:textId="3C581A8D" w:rsidR="00667A68" w:rsidRDefault="00667A68" w:rsidP="00667A68">
            <w:pPr>
              <w:snapToGrid w:val="0"/>
              <w:spacing w:after="0"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proofErr w:type="gramStart"/>
            <w:r>
              <w:rPr>
                <w:rFonts w:ascii="Verdana" w:hAnsi="Verdana"/>
                <w:b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Verdana" w:hAnsi="Verdana"/>
                <w:b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Verdana" w:hAnsi="Verdana"/>
                <w:b/>
                <w:sz w:val="20"/>
                <w:szCs w:val="20"/>
              </w:rPr>
              <w:t xml:space="preserve">  )</w:t>
            </w:r>
            <w:proofErr w:type="gramEnd"/>
            <w:r>
              <w:rPr>
                <w:rFonts w:ascii="Verdana" w:hAnsi="Verdana"/>
                <w:b/>
                <w:sz w:val="20"/>
                <w:szCs w:val="20"/>
              </w:rPr>
              <w:t xml:space="preserve"> </w:t>
            </w:r>
            <w:r w:rsidR="00F94281">
              <w:rPr>
                <w:rFonts w:ascii="Verdana" w:hAnsi="Verdana"/>
                <w:b/>
                <w:sz w:val="20"/>
                <w:szCs w:val="20"/>
              </w:rPr>
              <w:t>D</w:t>
            </w:r>
            <w:r>
              <w:rPr>
                <w:rFonts w:ascii="Verdana" w:hAnsi="Verdana"/>
                <w:b/>
                <w:sz w:val="20"/>
                <w:szCs w:val="20"/>
              </w:rPr>
              <w:t>OUTORADO em QUÍMICA APLICADA</w:t>
            </w:r>
          </w:p>
        </w:tc>
      </w:tr>
      <w:tr w:rsidR="00667A68" w:rsidRPr="00010E1E" w14:paraId="09727749" w14:textId="77777777" w:rsidTr="00E07FD2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524DB054" w14:textId="77777777" w:rsidR="00667A68" w:rsidRDefault="00667A68" w:rsidP="00667A68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667A68" w:rsidRPr="00010E1E" w14:paraId="232DC1F2" w14:textId="77777777" w:rsidTr="00E07FD2">
        <w:trPr>
          <w:gridAfter w:val="1"/>
          <w:wAfter w:w="6" w:type="dxa"/>
        </w:trPr>
        <w:tc>
          <w:tcPr>
            <w:tcW w:w="5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6ED29" w14:textId="77777777" w:rsidR="00667A68" w:rsidRDefault="00667A68" w:rsidP="00667A68">
            <w:pPr>
              <w:snapToGrid w:val="0"/>
              <w:spacing w:before="120"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NOME: </w:t>
            </w:r>
          </w:p>
          <w:p w14:paraId="2CD4F5DE" w14:textId="77777777" w:rsidR="00667A68" w:rsidRDefault="00667A68" w:rsidP="00667A68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PF:</w:t>
            </w:r>
          </w:p>
          <w:p w14:paraId="00E9136E" w14:textId="77777777" w:rsidR="00667A68" w:rsidRDefault="00667A68" w:rsidP="00667A68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RG:                         Órgão Expedidor:       UF: </w:t>
            </w:r>
          </w:p>
          <w:p w14:paraId="089B04E8" w14:textId="77777777" w:rsidR="00667A68" w:rsidRDefault="00667A68" w:rsidP="00667A68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Data de Nascimento:</w:t>
            </w:r>
          </w:p>
          <w:p w14:paraId="3E17F6A0" w14:textId="77777777" w:rsidR="00667A68" w:rsidRDefault="00667A68" w:rsidP="00667A68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Naturalidade: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D1BE6" w14:textId="77777777" w:rsidR="00667A68" w:rsidRDefault="00667A68" w:rsidP="00667A68">
            <w:pPr>
              <w:spacing w:after="0"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olar foto recente</w:t>
            </w:r>
          </w:p>
          <w:p w14:paraId="67041886" w14:textId="77777777" w:rsidR="00667A68" w:rsidRDefault="00667A68" w:rsidP="00667A68">
            <w:pPr>
              <w:spacing w:after="0"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(3x4 ou maior)</w:t>
            </w:r>
          </w:p>
        </w:tc>
      </w:tr>
      <w:tr w:rsidR="00667A68" w:rsidRPr="00010E1E" w14:paraId="2782E049" w14:textId="77777777" w:rsidTr="00E07FD2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2D761EA8" w14:textId="77777777" w:rsidR="00667A68" w:rsidRDefault="00667A68" w:rsidP="00667A68">
            <w:pPr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667A68" w:rsidRPr="00010E1E" w14:paraId="32FB1B2C" w14:textId="77777777" w:rsidTr="00E07FD2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30E69" w14:textId="77777777" w:rsidR="00667A68" w:rsidRDefault="00667A68" w:rsidP="00667A68">
            <w:pPr>
              <w:snapToGrid w:val="0"/>
              <w:spacing w:before="120"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Endereço Completo:</w:t>
            </w:r>
          </w:p>
          <w:p w14:paraId="6A8271E3" w14:textId="7C932B31" w:rsidR="00667A68" w:rsidRDefault="00667A68" w:rsidP="00667A68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idade:                                                                      UF:</w:t>
            </w:r>
          </w:p>
          <w:p w14:paraId="295813C4" w14:textId="77777777" w:rsidR="00667A68" w:rsidRDefault="00667A68" w:rsidP="00667A68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Telefone Fixo:                          Celular:                       e-mail:</w:t>
            </w:r>
          </w:p>
        </w:tc>
      </w:tr>
      <w:tr w:rsidR="00667A68" w:rsidRPr="00010E1E" w14:paraId="62FCF19E" w14:textId="77777777" w:rsidTr="00E07FD2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664E4012" w14:textId="77777777" w:rsidR="00667A68" w:rsidRDefault="00667A68" w:rsidP="00667A68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667A68" w:rsidRPr="00010E1E" w14:paraId="59D44F47" w14:textId="77777777" w:rsidTr="00E07FD2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E16A3" w14:textId="77777777" w:rsidR="00667A68" w:rsidRDefault="00667A68" w:rsidP="00667A68">
            <w:pPr>
              <w:snapToGrid w:val="0"/>
              <w:spacing w:before="120"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Curso de Graduação: </w:t>
            </w:r>
          </w:p>
          <w:p w14:paraId="294735B2" w14:textId="77777777" w:rsidR="00667A68" w:rsidRDefault="00667A68" w:rsidP="00667A68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Instituição: </w:t>
            </w:r>
          </w:p>
          <w:p w14:paraId="2BE3B645" w14:textId="77777777" w:rsidR="00667A68" w:rsidRDefault="00667A68" w:rsidP="00667A68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Ano de Conclusão: </w:t>
            </w:r>
          </w:p>
        </w:tc>
      </w:tr>
      <w:tr w:rsidR="00667A68" w:rsidRPr="00010E1E" w14:paraId="2A3FDA7C" w14:textId="77777777" w:rsidTr="00E07FD2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0F24B4F" w14:textId="77777777" w:rsidR="00667A68" w:rsidRDefault="00667A68" w:rsidP="00667A68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667A68" w:rsidRPr="00010E1E" w14:paraId="379AFDAD" w14:textId="77777777" w:rsidTr="00E07FD2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D9725" w14:textId="28C97C0C" w:rsidR="00667A68" w:rsidRDefault="00667A68" w:rsidP="00667A68">
            <w:pPr>
              <w:snapToGrid w:val="0"/>
              <w:spacing w:before="120"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Curso de </w:t>
            </w:r>
            <w:r w:rsidR="00462B61">
              <w:rPr>
                <w:rFonts w:ascii="Verdana" w:hAnsi="Verdana"/>
                <w:b/>
                <w:sz w:val="20"/>
                <w:szCs w:val="20"/>
              </w:rPr>
              <w:t>Mestrado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: </w:t>
            </w:r>
          </w:p>
          <w:p w14:paraId="148C46F4" w14:textId="77777777" w:rsidR="00667A68" w:rsidRDefault="00667A68" w:rsidP="00667A68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Instituição: </w:t>
            </w:r>
          </w:p>
          <w:p w14:paraId="648AB051" w14:textId="77777777" w:rsidR="00667A68" w:rsidRDefault="00667A68" w:rsidP="00667A68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Ano de Conclusão: </w:t>
            </w:r>
          </w:p>
        </w:tc>
      </w:tr>
      <w:tr w:rsidR="00BF45E3" w:rsidRPr="00010E1E" w14:paraId="47971132" w14:textId="77777777" w:rsidTr="009B2092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B214D15" w14:textId="77777777" w:rsidR="00BF45E3" w:rsidRDefault="00BF45E3" w:rsidP="009B2092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F45E3" w:rsidRPr="00010E1E" w14:paraId="47CBA2BF" w14:textId="77777777" w:rsidTr="009B2092">
        <w:tc>
          <w:tcPr>
            <w:tcW w:w="90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B7AAB" w14:textId="77777777" w:rsidR="00BF45E3" w:rsidRDefault="00BF45E3" w:rsidP="009B2092">
            <w:pPr>
              <w:snapToGrid w:val="0"/>
              <w:spacing w:before="120"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Atividade Profissional Atual: </w:t>
            </w:r>
          </w:p>
          <w:p w14:paraId="611D9AE1" w14:textId="0682E7D8" w:rsidR="00BF45E3" w:rsidRDefault="00BF45E3" w:rsidP="009B209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Instituição</w:t>
            </w:r>
            <w:r w:rsidR="002164C7">
              <w:rPr>
                <w:rFonts w:ascii="Verdana" w:hAnsi="Verdana"/>
                <w:b/>
                <w:sz w:val="20"/>
                <w:szCs w:val="20"/>
              </w:rPr>
              <w:t xml:space="preserve"> ou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 Empresa: </w:t>
            </w:r>
          </w:p>
        </w:tc>
      </w:tr>
      <w:tr w:rsidR="002164C7" w:rsidRPr="00010E1E" w14:paraId="12A29772" w14:textId="77777777" w:rsidTr="00B72F51">
        <w:trPr>
          <w:gridAfter w:val="1"/>
          <w:wAfter w:w="6" w:type="dxa"/>
        </w:trPr>
        <w:tc>
          <w:tcPr>
            <w:tcW w:w="9065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52BC0898" w14:textId="77777777" w:rsidR="002164C7" w:rsidRDefault="002164C7" w:rsidP="00B72F51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2164C7" w:rsidRPr="00010E1E" w14:paraId="5306C7D3" w14:textId="77777777" w:rsidTr="00B72F51">
        <w:tc>
          <w:tcPr>
            <w:tcW w:w="90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2A7A9" w14:textId="4AC6F18D" w:rsidR="002164C7" w:rsidRDefault="002164C7" w:rsidP="00B72F51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Pretende cursar Doutorado: </w:t>
            </w:r>
            <w:proofErr w:type="gramStart"/>
            <w:r>
              <w:rPr>
                <w:rFonts w:ascii="Verdana" w:hAnsi="Verdana"/>
                <w:b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Verdana" w:hAnsi="Verdana"/>
                <w:b/>
                <w:sz w:val="20"/>
                <w:szCs w:val="20"/>
              </w:rPr>
              <w:t xml:space="preserve"> ) com bolsa        </w:t>
            </w:r>
            <w:proofErr w:type="gramStart"/>
            <w:r>
              <w:rPr>
                <w:rFonts w:ascii="Verdana" w:hAnsi="Verdana"/>
                <w:b/>
                <w:sz w:val="20"/>
                <w:szCs w:val="20"/>
              </w:rPr>
              <w:t xml:space="preserve">   (</w:t>
            </w:r>
            <w:proofErr w:type="gramEnd"/>
            <w:r>
              <w:rPr>
                <w:rFonts w:ascii="Verdana" w:hAnsi="Verdana"/>
                <w:b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Verdana" w:hAnsi="Verdana"/>
                <w:b/>
                <w:sz w:val="20"/>
                <w:szCs w:val="20"/>
              </w:rPr>
              <w:t xml:space="preserve">  )</w:t>
            </w:r>
            <w:proofErr w:type="gramEnd"/>
            <w:r>
              <w:rPr>
                <w:rFonts w:ascii="Verdana" w:hAnsi="Verdana"/>
                <w:b/>
                <w:sz w:val="20"/>
                <w:szCs w:val="20"/>
              </w:rPr>
              <w:t xml:space="preserve"> sem bolsa</w:t>
            </w:r>
          </w:p>
        </w:tc>
      </w:tr>
    </w:tbl>
    <w:p w14:paraId="004C264B" w14:textId="68A020A8" w:rsidR="002164C7" w:rsidRPr="006E1BC8" w:rsidRDefault="00E07FD2" w:rsidP="002164C7">
      <w:pPr>
        <w:pStyle w:val="Default"/>
        <w:jc w:val="center"/>
        <w:rPr>
          <w:rFonts w:asciiTheme="minorHAnsi" w:hAnsiTheme="minorHAnsi" w:cstheme="minorHAnsi"/>
          <w:color w:val="000009"/>
          <w:sz w:val="28"/>
          <w:szCs w:val="28"/>
        </w:rPr>
      </w:pPr>
      <w:r w:rsidRPr="00E07FD2">
        <w:rPr>
          <w:rFonts w:ascii="Verdana" w:hAnsi="Verdana"/>
          <w:sz w:val="20"/>
          <w:szCs w:val="20"/>
        </w:rPr>
        <w:br w:type="page"/>
      </w:r>
      <w:r w:rsidR="002164C7"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lastRenderedPageBreak/>
        <w:t xml:space="preserve">EDITAL Nº </w:t>
      </w:r>
      <w:r w:rsidR="002164C7">
        <w:rPr>
          <w:rFonts w:asciiTheme="minorHAnsi" w:hAnsiTheme="minorHAnsi" w:cstheme="minorHAnsi"/>
          <w:b/>
          <w:bCs/>
          <w:color w:val="auto"/>
          <w:sz w:val="28"/>
          <w:szCs w:val="28"/>
        </w:rPr>
        <w:t>0</w:t>
      </w:r>
      <w:r w:rsidR="00976E2E">
        <w:rPr>
          <w:rFonts w:asciiTheme="minorHAnsi" w:hAnsiTheme="minorHAnsi" w:cstheme="minorHAnsi"/>
          <w:b/>
          <w:bCs/>
          <w:color w:val="auto"/>
          <w:sz w:val="28"/>
          <w:szCs w:val="28"/>
        </w:rPr>
        <w:t>7</w:t>
      </w:r>
      <w:r w:rsidR="002164C7"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t>/202</w:t>
      </w:r>
      <w:r w:rsidR="00976E2E">
        <w:rPr>
          <w:rFonts w:asciiTheme="minorHAnsi" w:hAnsiTheme="minorHAnsi" w:cstheme="minorHAnsi"/>
          <w:b/>
          <w:bCs/>
          <w:color w:val="auto"/>
          <w:sz w:val="28"/>
          <w:szCs w:val="28"/>
        </w:rPr>
        <w:t>5</w:t>
      </w:r>
      <w:r w:rsidR="002164C7"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- </w:t>
      </w:r>
      <w:r w:rsidR="002164C7"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>PPGQA UNICENTRO</w:t>
      </w:r>
    </w:p>
    <w:p w14:paraId="0465C77E" w14:textId="77777777" w:rsidR="002164C7" w:rsidRDefault="002164C7" w:rsidP="002164C7">
      <w:pPr>
        <w:pStyle w:val="Default"/>
        <w:jc w:val="center"/>
        <w:rPr>
          <w:rFonts w:asciiTheme="minorHAnsi" w:hAnsiTheme="minorHAnsi" w:cstheme="minorHAnsi"/>
          <w:b/>
          <w:bCs/>
          <w:color w:val="000009"/>
          <w:sz w:val="28"/>
          <w:szCs w:val="28"/>
        </w:rPr>
      </w:pPr>
      <w:r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 xml:space="preserve">PROCESSO SELETIVO PARA </w:t>
      </w:r>
      <w:r>
        <w:rPr>
          <w:rFonts w:asciiTheme="minorHAnsi" w:hAnsiTheme="minorHAnsi" w:cstheme="minorHAnsi"/>
          <w:b/>
          <w:bCs/>
          <w:color w:val="000009"/>
          <w:sz w:val="28"/>
          <w:szCs w:val="28"/>
        </w:rPr>
        <w:t xml:space="preserve">CURSAR </w:t>
      </w:r>
      <w:r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>DOUTORA</w:t>
      </w:r>
      <w:r>
        <w:rPr>
          <w:rFonts w:asciiTheme="minorHAnsi" w:hAnsiTheme="minorHAnsi" w:cstheme="minorHAnsi"/>
          <w:b/>
          <w:bCs/>
          <w:color w:val="000009"/>
          <w:sz w:val="28"/>
          <w:szCs w:val="28"/>
        </w:rPr>
        <w:t>DO EM QUÍMICA APLICADA</w:t>
      </w:r>
    </w:p>
    <w:p w14:paraId="34CF707B" w14:textId="36BB54B5" w:rsidR="006D6C82" w:rsidRPr="00F94281" w:rsidRDefault="006D6C82" w:rsidP="002164C7">
      <w:pPr>
        <w:pStyle w:val="Default"/>
        <w:jc w:val="center"/>
        <w:rPr>
          <w:rFonts w:asciiTheme="minorHAnsi" w:hAnsiTheme="minorHAnsi" w:cstheme="minorHAnsi"/>
          <w:color w:val="000009"/>
          <w:sz w:val="28"/>
          <w:szCs w:val="28"/>
        </w:rPr>
      </w:pPr>
    </w:p>
    <w:p w14:paraId="7A571B7B" w14:textId="151AF23B" w:rsidR="00E07FD2" w:rsidRDefault="00E07FD2" w:rsidP="006D6C82">
      <w:pPr>
        <w:pStyle w:val="Default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ANEXO II</w:t>
      </w:r>
    </w:p>
    <w:p w14:paraId="7AC631AB" w14:textId="77777777" w:rsidR="00E07FD2" w:rsidRPr="00BF45E3" w:rsidRDefault="00E07FD2" w:rsidP="00E07FD2">
      <w:pPr>
        <w:spacing w:after="0"/>
        <w:rPr>
          <w:rFonts w:ascii="Verdana" w:hAnsi="Verdana"/>
          <w:sz w:val="24"/>
          <w:szCs w:val="24"/>
        </w:rPr>
      </w:pPr>
    </w:p>
    <w:p w14:paraId="6265133B" w14:textId="206C7438" w:rsidR="00E07FD2" w:rsidRPr="00BF45E3" w:rsidRDefault="00E07FD2" w:rsidP="00E07FD2">
      <w:pPr>
        <w:spacing w:after="0"/>
        <w:rPr>
          <w:rFonts w:cstheme="minorHAnsi"/>
          <w:b/>
        </w:rPr>
      </w:pPr>
    </w:p>
    <w:p w14:paraId="5A9FB1D2" w14:textId="77777777" w:rsidR="00E07FD2" w:rsidRPr="00BF45E3" w:rsidRDefault="00E07FD2" w:rsidP="00E07FD2">
      <w:pPr>
        <w:spacing w:after="0" w:line="360" w:lineRule="auto"/>
        <w:rPr>
          <w:rFonts w:cstheme="minorHAnsi"/>
          <w:b/>
        </w:rPr>
      </w:pPr>
    </w:p>
    <w:p w14:paraId="3B75BB01" w14:textId="6BD912CC" w:rsidR="00E07FD2" w:rsidRPr="00F120D0" w:rsidRDefault="00E07FD2" w:rsidP="00E07FD2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BF45E3">
        <w:rPr>
          <w:rFonts w:cstheme="minorHAnsi"/>
          <w:b/>
          <w:sz w:val="24"/>
          <w:szCs w:val="24"/>
        </w:rPr>
        <w:tab/>
      </w:r>
      <w:r w:rsidRPr="00BF45E3">
        <w:rPr>
          <w:rFonts w:cstheme="minorHAnsi"/>
          <w:sz w:val="24"/>
          <w:szCs w:val="24"/>
        </w:rPr>
        <w:t xml:space="preserve">Eu, _____________________________________________, portador do documento de identidade ______________________ declaro estar ciente e concordar </w:t>
      </w:r>
      <w:r w:rsidRPr="00F120D0">
        <w:rPr>
          <w:rFonts w:cstheme="minorHAnsi"/>
          <w:sz w:val="24"/>
          <w:szCs w:val="24"/>
        </w:rPr>
        <w:t xml:space="preserve">com as normas do Processo de Seleção e Admissão de Aluno de </w:t>
      </w:r>
      <w:r w:rsidR="00DB3257" w:rsidRPr="00F120D0">
        <w:rPr>
          <w:rFonts w:cstheme="minorHAnsi"/>
          <w:sz w:val="24"/>
          <w:szCs w:val="24"/>
        </w:rPr>
        <w:t>Doutorado</w:t>
      </w:r>
      <w:r w:rsidRPr="00F120D0">
        <w:rPr>
          <w:rFonts w:cstheme="minorHAnsi"/>
          <w:sz w:val="24"/>
          <w:szCs w:val="24"/>
        </w:rPr>
        <w:t xml:space="preserve">, </w:t>
      </w:r>
      <w:r w:rsidR="00DB3257" w:rsidRPr="00F120D0">
        <w:rPr>
          <w:rFonts w:cstheme="minorHAnsi"/>
          <w:sz w:val="24"/>
          <w:szCs w:val="24"/>
        </w:rPr>
        <w:t xml:space="preserve">e </w:t>
      </w:r>
      <w:r w:rsidRPr="00F120D0">
        <w:rPr>
          <w:rFonts w:cstheme="minorHAnsi"/>
          <w:sz w:val="24"/>
          <w:szCs w:val="24"/>
        </w:rPr>
        <w:t xml:space="preserve">conforme estabelecido pelo </w:t>
      </w:r>
      <w:r w:rsidR="007E3BA4" w:rsidRPr="00F120D0">
        <w:rPr>
          <w:rFonts w:cstheme="minorHAnsi"/>
          <w:sz w:val="24"/>
          <w:szCs w:val="24"/>
        </w:rPr>
        <w:t>E</w:t>
      </w:r>
      <w:r w:rsidRPr="00F120D0">
        <w:rPr>
          <w:rFonts w:cstheme="minorHAnsi"/>
          <w:sz w:val="24"/>
          <w:szCs w:val="24"/>
        </w:rPr>
        <w:t xml:space="preserve">dital </w:t>
      </w:r>
      <w:r w:rsidR="007E3BA4" w:rsidRPr="00F120D0">
        <w:rPr>
          <w:rFonts w:cstheme="minorHAnsi"/>
          <w:sz w:val="24"/>
          <w:szCs w:val="24"/>
        </w:rPr>
        <w:t>0</w:t>
      </w:r>
      <w:r w:rsidR="00976E2E">
        <w:rPr>
          <w:rFonts w:cstheme="minorHAnsi"/>
          <w:sz w:val="24"/>
          <w:szCs w:val="24"/>
        </w:rPr>
        <w:t>7</w:t>
      </w:r>
      <w:r w:rsidRPr="00F120D0">
        <w:rPr>
          <w:rFonts w:cstheme="minorHAnsi"/>
          <w:sz w:val="24"/>
          <w:szCs w:val="24"/>
        </w:rPr>
        <w:t>/202</w:t>
      </w:r>
      <w:r w:rsidR="00976E2E">
        <w:rPr>
          <w:rFonts w:cstheme="minorHAnsi"/>
          <w:sz w:val="24"/>
          <w:szCs w:val="24"/>
        </w:rPr>
        <w:t>5</w:t>
      </w:r>
      <w:r w:rsidRPr="00F120D0">
        <w:rPr>
          <w:rFonts w:cstheme="minorHAnsi"/>
          <w:sz w:val="24"/>
          <w:szCs w:val="24"/>
        </w:rPr>
        <w:t xml:space="preserve"> - PPGQ</w:t>
      </w:r>
      <w:r w:rsidR="00644964" w:rsidRPr="00F120D0">
        <w:rPr>
          <w:rFonts w:cstheme="minorHAnsi"/>
          <w:sz w:val="24"/>
          <w:szCs w:val="24"/>
        </w:rPr>
        <w:t>A</w:t>
      </w:r>
      <w:r w:rsidRPr="00F120D0">
        <w:rPr>
          <w:rFonts w:cstheme="minorHAnsi"/>
          <w:sz w:val="24"/>
          <w:szCs w:val="24"/>
        </w:rPr>
        <w:t>/UNICENTRO.</w:t>
      </w:r>
    </w:p>
    <w:p w14:paraId="62E2AAAC" w14:textId="3577C449" w:rsidR="00E07FD2" w:rsidRDefault="007E3BA4" w:rsidP="00684C53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BF45E3">
        <w:rPr>
          <w:rFonts w:cstheme="minorHAnsi"/>
          <w:sz w:val="24"/>
          <w:szCs w:val="24"/>
        </w:rPr>
        <w:tab/>
      </w:r>
    </w:p>
    <w:p w14:paraId="1A6CE425" w14:textId="77777777" w:rsidR="00684C53" w:rsidRDefault="00684C53" w:rsidP="00684C53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666A2C72" w14:textId="77777777" w:rsidR="00684C53" w:rsidRDefault="00684C53" w:rsidP="00684C53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09372C89" w14:textId="77777777" w:rsidR="00684C53" w:rsidRDefault="00684C53" w:rsidP="00684C53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307060CB" w14:textId="77777777" w:rsidR="00684C53" w:rsidRDefault="00684C53" w:rsidP="00684C53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2187A994" w14:textId="77777777" w:rsidR="00F120D0" w:rsidRDefault="00F120D0" w:rsidP="00E07FD2">
      <w:pPr>
        <w:spacing w:after="0"/>
        <w:jc w:val="both"/>
        <w:rPr>
          <w:rFonts w:cstheme="minorHAnsi"/>
          <w:sz w:val="24"/>
          <w:szCs w:val="24"/>
        </w:rPr>
      </w:pPr>
    </w:p>
    <w:p w14:paraId="39871475" w14:textId="77777777" w:rsidR="00F120D0" w:rsidRPr="00BF45E3" w:rsidRDefault="00F120D0" w:rsidP="00E07FD2">
      <w:pPr>
        <w:spacing w:after="0"/>
        <w:jc w:val="both"/>
        <w:rPr>
          <w:rFonts w:cstheme="minorHAnsi"/>
          <w:sz w:val="24"/>
          <w:szCs w:val="24"/>
        </w:rPr>
      </w:pPr>
    </w:p>
    <w:p w14:paraId="2CBA74E8" w14:textId="77777777" w:rsidR="00E07FD2" w:rsidRPr="00BF45E3" w:rsidRDefault="00E07FD2" w:rsidP="00E07FD2">
      <w:pPr>
        <w:spacing w:after="0"/>
        <w:jc w:val="both"/>
        <w:rPr>
          <w:rFonts w:cstheme="minorHAnsi"/>
          <w:sz w:val="24"/>
          <w:szCs w:val="24"/>
        </w:rPr>
      </w:pPr>
    </w:p>
    <w:p w14:paraId="0823BBC1" w14:textId="52EB607E" w:rsidR="00E07FD2" w:rsidRPr="00BF45E3" w:rsidRDefault="00E07FD2" w:rsidP="00E07FD2">
      <w:pPr>
        <w:spacing w:after="0"/>
        <w:jc w:val="both"/>
        <w:rPr>
          <w:rFonts w:cstheme="minorHAnsi"/>
          <w:sz w:val="24"/>
          <w:szCs w:val="24"/>
        </w:rPr>
      </w:pPr>
      <w:r w:rsidRPr="00BF45E3">
        <w:rPr>
          <w:rFonts w:cstheme="minorHAnsi"/>
          <w:sz w:val="24"/>
          <w:szCs w:val="24"/>
        </w:rPr>
        <w:t xml:space="preserve">_________________, __ de __________ </w:t>
      </w:r>
      <w:proofErr w:type="spellStart"/>
      <w:r w:rsidRPr="00BF45E3">
        <w:rPr>
          <w:rFonts w:cstheme="minorHAnsi"/>
          <w:sz w:val="24"/>
          <w:szCs w:val="24"/>
        </w:rPr>
        <w:t>de</w:t>
      </w:r>
      <w:proofErr w:type="spellEnd"/>
      <w:r w:rsidRPr="00BF45E3">
        <w:rPr>
          <w:rFonts w:cstheme="minorHAnsi"/>
          <w:sz w:val="24"/>
          <w:szCs w:val="24"/>
        </w:rPr>
        <w:t xml:space="preserve"> 20</w:t>
      </w:r>
      <w:r w:rsidR="00545685" w:rsidRPr="00BF45E3">
        <w:rPr>
          <w:rFonts w:cstheme="minorHAnsi"/>
          <w:sz w:val="24"/>
          <w:szCs w:val="24"/>
        </w:rPr>
        <w:t>2</w:t>
      </w:r>
      <w:r w:rsidR="007E3BA4">
        <w:rPr>
          <w:rFonts w:cstheme="minorHAnsi"/>
          <w:sz w:val="24"/>
          <w:szCs w:val="24"/>
        </w:rPr>
        <w:t>5</w:t>
      </w:r>
      <w:r w:rsidRPr="00BF45E3">
        <w:rPr>
          <w:rFonts w:cstheme="minorHAnsi"/>
          <w:sz w:val="24"/>
          <w:szCs w:val="24"/>
        </w:rPr>
        <w:t>.</w:t>
      </w:r>
    </w:p>
    <w:p w14:paraId="5DE69BED" w14:textId="77777777" w:rsidR="00E07FD2" w:rsidRPr="00BF45E3" w:rsidRDefault="00E07FD2" w:rsidP="00E07FD2">
      <w:pPr>
        <w:spacing w:after="0"/>
        <w:jc w:val="both"/>
        <w:rPr>
          <w:rFonts w:cstheme="minorHAnsi"/>
          <w:sz w:val="24"/>
          <w:szCs w:val="24"/>
        </w:rPr>
      </w:pPr>
    </w:p>
    <w:p w14:paraId="72F8B181" w14:textId="77777777" w:rsidR="00E07FD2" w:rsidRPr="00BF45E3" w:rsidRDefault="00E07FD2" w:rsidP="00E07FD2">
      <w:pPr>
        <w:spacing w:after="0"/>
        <w:jc w:val="both"/>
        <w:rPr>
          <w:rFonts w:cstheme="minorHAnsi"/>
          <w:sz w:val="24"/>
          <w:szCs w:val="24"/>
        </w:rPr>
      </w:pPr>
    </w:p>
    <w:p w14:paraId="49BE9CF8" w14:textId="77777777" w:rsidR="00E07FD2" w:rsidRPr="00BF45E3" w:rsidRDefault="00E07FD2" w:rsidP="00E07FD2">
      <w:pPr>
        <w:spacing w:after="0"/>
        <w:jc w:val="both"/>
        <w:rPr>
          <w:rFonts w:cstheme="minorHAnsi"/>
          <w:sz w:val="24"/>
          <w:szCs w:val="24"/>
        </w:rPr>
      </w:pPr>
    </w:p>
    <w:p w14:paraId="3098C0B8" w14:textId="77777777" w:rsidR="00E07FD2" w:rsidRPr="00BF45E3" w:rsidRDefault="00E07FD2" w:rsidP="00E07FD2">
      <w:pPr>
        <w:spacing w:after="0"/>
        <w:jc w:val="both"/>
        <w:rPr>
          <w:rFonts w:cstheme="minorHAnsi"/>
          <w:sz w:val="24"/>
          <w:szCs w:val="24"/>
        </w:rPr>
      </w:pPr>
    </w:p>
    <w:p w14:paraId="6F261886" w14:textId="77777777" w:rsidR="00E07FD2" w:rsidRPr="00BF45E3" w:rsidRDefault="00E07FD2" w:rsidP="00E07FD2">
      <w:pPr>
        <w:spacing w:after="0"/>
        <w:jc w:val="both"/>
        <w:rPr>
          <w:rFonts w:cstheme="minorHAnsi"/>
          <w:sz w:val="24"/>
          <w:szCs w:val="24"/>
        </w:rPr>
      </w:pPr>
    </w:p>
    <w:p w14:paraId="2387CA09" w14:textId="77777777" w:rsidR="00E07FD2" w:rsidRPr="00BF45E3" w:rsidRDefault="00E07FD2" w:rsidP="00E07FD2">
      <w:pPr>
        <w:spacing w:after="0"/>
        <w:jc w:val="both"/>
        <w:rPr>
          <w:rFonts w:cstheme="minorHAnsi"/>
          <w:sz w:val="24"/>
          <w:szCs w:val="24"/>
        </w:rPr>
      </w:pPr>
    </w:p>
    <w:p w14:paraId="2B5E90C4" w14:textId="77777777" w:rsidR="00E07FD2" w:rsidRPr="00BF45E3" w:rsidRDefault="00E07FD2" w:rsidP="00E07FD2">
      <w:pPr>
        <w:spacing w:after="0"/>
        <w:jc w:val="both"/>
        <w:rPr>
          <w:rFonts w:cstheme="minorHAnsi"/>
          <w:sz w:val="24"/>
          <w:szCs w:val="24"/>
        </w:rPr>
      </w:pPr>
    </w:p>
    <w:p w14:paraId="65E46C58" w14:textId="77777777" w:rsidR="00E07FD2" w:rsidRPr="00BF45E3" w:rsidRDefault="00E07FD2" w:rsidP="00E07FD2">
      <w:pPr>
        <w:spacing w:after="0"/>
        <w:jc w:val="both"/>
        <w:rPr>
          <w:rFonts w:cstheme="minorHAnsi"/>
          <w:sz w:val="24"/>
          <w:szCs w:val="24"/>
        </w:rPr>
      </w:pPr>
    </w:p>
    <w:p w14:paraId="071D4E34" w14:textId="77777777" w:rsidR="00E07FD2" w:rsidRPr="00BF45E3" w:rsidRDefault="00E07FD2" w:rsidP="00E07FD2">
      <w:pPr>
        <w:spacing w:after="0"/>
        <w:jc w:val="center"/>
        <w:rPr>
          <w:rFonts w:cstheme="minorHAnsi"/>
          <w:sz w:val="24"/>
          <w:szCs w:val="24"/>
        </w:rPr>
      </w:pPr>
      <w:r w:rsidRPr="00BF45E3">
        <w:rPr>
          <w:rFonts w:cstheme="minorHAnsi"/>
          <w:sz w:val="24"/>
          <w:szCs w:val="24"/>
        </w:rPr>
        <w:t>__________________________</w:t>
      </w:r>
    </w:p>
    <w:p w14:paraId="0A4DD964" w14:textId="77777777" w:rsidR="00E07FD2" w:rsidRPr="00BF45E3" w:rsidRDefault="00E07FD2" w:rsidP="00E07FD2">
      <w:pPr>
        <w:spacing w:after="0"/>
        <w:jc w:val="center"/>
        <w:rPr>
          <w:rFonts w:cstheme="minorHAnsi"/>
          <w:sz w:val="24"/>
          <w:szCs w:val="24"/>
        </w:rPr>
      </w:pPr>
      <w:r w:rsidRPr="00BF45E3">
        <w:rPr>
          <w:rFonts w:cstheme="minorHAnsi"/>
          <w:sz w:val="24"/>
          <w:szCs w:val="24"/>
        </w:rPr>
        <w:t>Assinatura do candidato.</w:t>
      </w:r>
    </w:p>
    <w:p w14:paraId="5A675A00" w14:textId="5991C75A" w:rsidR="002164C7" w:rsidRPr="006E1BC8" w:rsidRDefault="00E07FD2" w:rsidP="002164C7">
      <w:pPr>
        <w:pStyle w:val="Default"/>
        <w:jc w:val="center"/>
        <w:rPr>
          <w:rFonts w:asciiTheme="minorHAnsi" w:hAnsiTheme="minorHAnsi" w:cstheme="minorHAnsi"/>
          <w:color w:val="000009"/>
          <w:sz w:val="28"/>
          <w:szCs w:val="28"/>
        </w:rPr>
      </w:pPr>
      <w:r w:rsidRPr="00E07FD2">
        <w:rPr>
          <w:rFonts w:cstheme="minorHAnsi"/>
          <w:sz w:val="18"/>
          <w:szCs w:val="18"/>
        </w:rPr>
        <w:br w:type="column"/>
      </w:r>
      <w:r w:rsidR="002164C7"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lastRenderedPageBreak/>
        <w:t xml:space="preserve">EDITAL Nº </w:t>
      </w:r>
      <w:r w:rsidR="002164C7">
        <w:rPr>
          <w:rFonts w:asciiTheme="minorHAnsi" w:hAnsiTheme="minorHAnsi" w:cstheme="minorHAnsi"/>
          <w:b/>
          <w:bCs/>
          <w:color w:val="auto"/>
          <w:sz w:val="28"/>
          <w:szCs w:val="28"/>
        </w:rPr>
        <w:t>0</w:t>
      </w:r>
      <w:r w:rsidR="00976E2E">
        <w:rPr>
          <w:rFonts w:asciiTheme="minorHAnsi" w:hAnsiTheme="minorHAnsi" w:cstheme="minorHAnsi"/>
          <w:b/>
          <w:bCs/>
          <w:color w:val="auto"/>
          <w:sz w:val="28"/>
          <w:szCs w:val="28"/>
        </w:rPr>
        <w:t>7</w:t>
      </w:r>
      <w:r w:rsidR="002164C7"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t>/202</w:t>
      </w:r>
      <w:r w:rsidR="00976E2E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5 </w:t>
      </w:r>
      <w:r w:rsidR="002164C7"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- </w:t>
      </w:r>
      <w:r w:rsidR="002164C7"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>PPGQA UNICENTRO</w:t>
      </w:r>
    </w:p>
    <w:p w14:paraId="49F49C8C" w14:textId="77777777" w:rsidR="002164C7" w:rsidRDefault="002164C7" w:rsidP="002164C7">
      <w:pPr>
        <w:pStyle w:val="Default"/>
        <w:jc w:val="center"/>
        <w:rPr>
          <w:rFonts w:asciiTheme="minorHAnsi" w:hAnsiTheme="minorHAnsi" w:cstheme="minorHAnsi"/>
          <w:b/>
          <w:bCs/>
          <w:color w:val="000009"/>
          <w:sz w:val="28"/>
          <w:szCs w:val="28"/>
        </w:rPr>
      </w:pPr>
      <w:r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 xml:space="preserve">PROCESSO SELETIVO PARA </w:t>
      </w:r>
      <w:r>
        <w:rPr>
          <w:rFonts w:asciiTheme="minorHAnsi" w:hAnsiTheme="minorHAnsi" w:cstheme="minorHAnsi"/>
          <w:b/>
          <w:bCs/>
          <w:color w:val="000009"/>
          <w:sz w:val="28"/>
          <w:szCs w:val="28"/>
        </w:rPr>
        <w:t xml:space="preserve">CURSAR </w:t>
      </w:r>
      <w:r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>DOUTORA</w:t>
      </w:r>
      <w:r>
        <w:rPr>
          <w:rFonts w:asciiTheme="minorHAnsi" w:hAnsiTheme="minorHAnsi" w:cstheme="minorHAnsi"/>
          <w:b/>
          <w:bCs/>
          <w:color w:val="000009"/>
          <w:sz w:val="28"/>
          <w:szCs w:val="28"/>
        </w:rPr>
        <w:t>DO EM QUÍMICA APLICADA</w:t>
      </w:r>
    </w:p>
    <w:p w14:paraId="6C507319" w14:textId="09D3514E" w:rsidR="006D6C82" w:rsidRPr="00F94281" w:rsidRDefault="006D6C82" w:rsidP="002164C7">
      <w:pPr>
        <w:pStyle w:val="Default"/>
        <w:jc w:val="center"/>
        <w:rPr>
          <w:rFonts w:asciiTheme="minorHAnsi" w:hAnsiTheme="minorHAnsi" w:cstheme="minorHAnsi"/>
          <w:color w:val="000009"/>
          <w:sz w:val="28"/>
          <w:szCs w:val="28"/>
        </w:rPr>
      </w:pPr>
    </w:p>
    <w:p w14:paraId="038B1462" w14:textId="655C7CEB" w:rsidR="00E07FD2" w:rsidRDefault="00E07FD2" w:rsidP="006D6C82">
      <w:pPr>
        <w:pStyle w:val="Default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ANEXO III</w:t>
      </w:r>
    </w:p>
    <w:p w14:paraId="0999A6DB" w14:textId="77777777" w:rsidR="00E07FD2" w:rsidRPr="00E07FD2" w:rsidRDefault="00E07FD2" w:rsidP="00167C9E">
      <w:pPr>
        <w:spacing w:after="0"/>
        <w:rPr>
          <w:rFonts w:cstheme="minorHAnsi"/>
        </w:rPr>
      </w:pPr>
    </w:p>
    <w:p w14:paraId="2128DF2A" w14:textId="0A6ABF59" w:rsidR="00E07FD2" w:rsidRPr="00E07FD2" w:rsidRDefault="00E07FD2" w:rsidP="00167C9E">
      <w:pPr>
        <w:spacing w:after="0"/>
        <w:jc w:val="center"/>
        <w:rPr>
          <w:rFonts w:cstheme="minorHAnsi"/>
          <w:b/>
        </w:rPr>
      </w:pPr>
      <w:r w:rsidRPr="00E07FD2">
        <w:rPr>
          <w:rFonts w:cstheme="minorHAnsi"/>
          <w:b/>
        </w:rPr>
        <w:t>Tabela de Pontuação do Currículo</w:t>
      </w:r>
      <w:r w:rsidR="00D31DA7">
        <w:rPr>
          <w:rFonts w:cstheme="minorHAnsi"/>
          <w:b/>
        </w:rPr>
        <w:t xml:space="preserve"> Lattes</w:t>
      </w:r>
    </w:p>
    <w:p w14:paraId="38061AC3" w14:textId="4A058FA3" w:rsidR="00E07FD2" w:rsidRDefault="00D31DA7" w:rsidP="00167C9E">
      <w:pPr>
        <w:spacing w:after="0" w:line="36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(últimos 5 anos</w:t>
      </w:r>
      <w:r w:rsidR="00BD4E6D">
        <w:rPr>
          <w:rFonts w:cstheme="minorHAnsi"/>
          <w:b/>
        </w:rPr>
        <w:t xml:space="preserve"> – 20</w:t>
      </w:r>
      <w:r w:rsidR="007E3BA4">
        <w:rPr>
          <w:rFonts w:cstheme="minorHAnsi"/>
          <w:b/>
        </w:rPr>
        <w:t>20</w:t>
      </w:r>
      <w:r w:rsidR="00BD4E6D">
        <w:rPr>
          <w:rFonts w:cstheme="minorHAnsi"/>
          <w:b/>
        </w:rPr>
        <w:t>-202</w:t>
      </w:r>
      <w:r w:rsidR="007E3BA4">
        <w:rPr>
          <w:rFonts w:cstheme="minorHAnsi"/>
          <w:b/>
        </w:rPr>
        <w:t>4</w:t>
      </w:r>
      <w:r>
        <w:rPr>
          <w:rFonts w:cstheme="minorHAnsi"/>
          <w:b/>
        </w:rPr>
        <w:t>)</w:t>
      </w:r>
    </w:p>
    <w:p w14:paraId="660EAB9D" w14:textId="77777777" w:rsidR="002164C7" w:rsidRDefault="002164C7" w:rsidP="00167C9E">
      <w:pPr>
        <w:spacing w:after="0" w:line="360" w:lineRule="auto"/>
        <w:jc w:val="center"/>
        <w:rPr>
          <w:rFonts w:cstheme="minorHAnsi"/>
          <w:b/>
        </w:rPr>
      </w:pPr>
    </w:p>
    <w:p w14:paraId="0B2EC35C" w14:textId="77777777" w:rsidR="00F120D0" w:rsidRPr="00E07FD2" w:rsidRDefault="00F120D0" w:rsidP="00167C9E">
      <w:pPr>
        <w:spacing w:after="0" w:line="360" w:lineRule="auto"/>
        <w:jc w:val="center"/>
        <w:rPr>
          <w:rFonts w:cstheme="minorHAnsi"/>
          <w:b/>
        </w:rPr>
      </w:pPr>
    </w:p>
    <w:p w14:paraId="5D3D6FC6" w14:textId="77777777" w:rsidR="00E07FD2" w:rsidRPr="00E07FD2" w:rsidRDefault="00E07FD2" w:rsidP="00167C9E">
      <w:pPr>
        <w:spacing w:after="0" w:line="360" w:lineRule="auto"/>
        <w:jc w:val="both"/>
        <w:rPr>
          <w:rFonts w:cstheme="minorHAnsi"/>
          <w:b/>
        </w:rPr>
      </w:pPr>
      <w:r w:rsidRPr="00E07FD2">
        <w:rPr>
          <w:rFonts w:cstheme="minorHAnsi"/>
          <w:b/>
        </w:rPr>
        <w:t>Nome do Candidato:_____________________________________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8"/>
        <w:gridCol w:w="1417"/>
        <w:gridCol w:w="1077"/>
        <w:gridCol w:w="1134"/>
        <w:gridCol w:w="850"/>
        <w:gridCol w:w="1134"/>
      </w:tblGrid>
      <w:tr w:rsidR="00167C9E" w:rsidRPr="00855D98" w14:paraId="356AF225" w14:textId="77777777" w:rsidTr="00167C9E">
        <w:trPr>
          <w:trHeight w:val="340"/>
          <w:jc w:val="center"/>
        </w:trPr>
        <w:tc>
          <w:tcPr>
            <w:tcW w:w="3685" w:type="dxa"/>
            <w:gridSpan w:val="2"/>
            <w:vMerge w:val="restart"/>
            <w:vAlign w:val="center"/>
          </w:tcPr>
          <w:p w14:paraId="18F5DCF8" w14:textId="77777777" w:rsidR="00167C9E" w:rsidRPr="00855D98" w:rsidRDefault="00167C9E" w:rsidP="00EC256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>Atividade</w:t>
            </w:r>
          </w:p>
        </w:tc>
        <w:tc>
          <w:tcPr>
            <w:tcW w:w="1077" w:type="dxa"/>
            <w:vMerge w:val="restart"/>
            <w:vAlign w:val="center"/>
          </w:tcPr>
          <w:p w14:paraId="2B2AC7FF" w14:textId="77777777" w:rsidR="00167C9E" w:rsidRPr="00855D98" w:rsidRDefault="00167C9E" w:rsidP="00EC256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>Pontuação</w:t>
            </w:r>
          </w:p>
        </w:tc>
        <w:tc>
          <w:tcPr>
            <w:tcW w:w="1984" w:type="dxa"/>
            <w:gridSpan w:val="2"/>
          </w:tcPr>
          <w:p w14:paraId="0364EACF" w14:textId="77777777" w:rsidR="00167C9E" w:rsidRPr="00855D98" w:rsidRDefault="00167C9E" w:rsidP="00EC256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>Preenchido pelo candidato</w:t>
            </w:r>
          </w:p>
        </w:tc>
        <w:tc>
          <w:tcPr>
            <w:tcW w:w="1134" w:type="dxa"/>
            <w:vMerge w:val="restart"/>
            <w:vAlign w:val="center"/>
          </w:tcPr>
          <w:p w14:paraId="5190A731" w14:textId="77777777" w:rsidR="00167C9E" w:rsidRPr="00855D98" w:rsidRDefault="00167C9E" w:rsidP="00EC256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>Comissão Avaliação</w:t>
            </w:r>
          </w:p>
        </w:tc>
      </w:tr>
      <w:tr w:rsidR="00167C9E" w:rsidRPr="00855D98" w14:paraId="72609FA8" w14:textId="77777777" w:rsidTr="00167C9E">
        <w:trPr>
          <w:trHeight w:val="340"/>
          <w:jc w:val="center"/>
        </w:trPr>
        <w:tc>
          <w:tcPr>
            <w:tcW w:w="3685" w:type="dxa"/>
            <w:gridSpan w:val="2"/>
            <w:vMerge/>
          </w:tcPr>
          <w:p w14:paraId="62D84C22" w14:textId="77777777" w:rsidR="00167C9E" w:rsidRPr="00855D98" w:rsidRDefault="00167C9E" w:rsidP="00EC256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77" w:type="dxa"/>
            <w:vMerge/>
          </w:tcPr>
          <w:p w14:paraId="1EED9443" w14:textId="77777777" w:rsidR="00167C9E" w:rsidRPr="00855D98" w:rsidRDefault="00167C9E" w:rsidP="00EC256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029DF7D" w14:textId="77777777" w:rsidR="00167C9E" w:rsidRPr="00855D98" w:rsidRDefault="00167C9E" w:rsidP="00EC256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>Quantidade</w:t>
            </w:r>
          </w:p>
        </w:tc>
        <w:tc>
          <w:tcPr>
            <w:tcW w:w="850" w:type="dxa"/>
          </w:tcPr>
          <w:p w14:paraId="116FAAFC" w14:textId="77777777" w:rsidR="00167C9E" w:rsidRPr="00855D98" w:rsidRDefault="00167C9E" w:rsidP="00EC256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>Total</w:t>
            </w:r>
          </w:p>
        </w:tc>
        <w:tc>
          <w:tcPr>
            <w:tcW w:w="1134" w:type="dxa"/>
            <w:vMerge/>
          </w:tcPr>
          <w:p w14:paraId="03FF40AB" w14:textId="77777777" w:rsidR="00167C9E" w:rsidRPr="00855D98" w:rsidRDefault="00167C9E" w:rsidP="00EC256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545685" w:rsidRPr="00855D98" w14:paraId="7085EF9D" w14:textId="77777777" w:rsidTr="002164C7">
        <w:trPr>
          <w:trHeight w:val="567"/>
          <w:jc w:val="center"/>
        </w:trPr>
        <w:tc>
          <w:tcPr>
            <w:tcW w:w="3685" w:type="dxa"/>
            <w:gridSpan w:val="2"/>
            <w:vAlign w:val="center"/>
          </w:tcPr>
          <w:p w14:paraId="574D2996" w14:textId="60A42C5A" w:rsidR="00545685" w:rsidRPr="00855D98" w:rsidRDefault="00760B75" w:rsidP="00545685">
            <w:pPr>
              <w:spacing w:after="0" w:line="240" w:lineRule="auto"/>
              <w:jc w:val="both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b/>
                <w:bCs/>
                <w:sz w:val="18"/>
                <w:szCs w:val="18"/>
              </w:rPr>
              <w:t>Mestre</w:t>
            </w:r>
            <w:r w:rsidR="00545685" w:rsidRPr="00855D98">
              <w:rPr>
                <w:rFonts w:cstheme="minorHAnsi"/>
                <w:b/>
                <w:bCs/>
                <w:sz w:val="18"/>
                <w:szCs w:val="18"/>
              </w:rPr>
              <w:t xml:space="preserve"> em Química</w:t>
            </w:r>
            <w:r w:rsidR="00545685" w:rsidRPr="00855D98">
              <w:rPr>
                <w:rFonts w:cstheme="minorHAnsi"/>
                <w:sz w:val="18"/>
                <w:szCs w:val="18"/>
              </w:rPr>
              <w:t xml:space="preserve"> (comprovar </w:t>
            </w:r>
            <w:r w:rsidR="00801593" w:rsidRPr="00855D98">
              <w:rPr>
                <w:rFonts w:cstheme="minorHAnsi"/>
                <w:sz w:val="18"/>
                <w:szCs w:val="18"/>
              </w:rPr>
              <w:t>com diploma ou declaração de homologação</w:t>
            </w:r>
            <w:r w:rsidR="0016438D" w:rsidRPr="00855D98">
              <w:rPr>
                <w:rFonts w:cstheme="minorHAnsi"/>
                <w:sz w:val="18"/>
                <w:szCs w:val="18"/>
              </w:rPr>
              <w:t xml:space="preserve"> do diploma</w:t>
            </w:r>
            <w:r w:rsidR="001669AB" w:rsidRPr="00855D98">
              <w:rPr>
                <w:rFonts w:cstheme="minorHAnsi"/>
                <w:sz w:val="18"/>
                <w:szCs w:val="18"/>
              </w:rPr>
              <w:t>)</w:t>
            </w:r>
            <w:r w:rsidR="00E15789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077" w:type="dxa"/>
            <w:vAlign w:val="center"/>
          </w:tcPr>
          <w:p w14:paraId="46414D56" w14:textId="102BB271" w:rsidR="00545685" w:rsidRPr="00855D98" w:rsidRDefault="00760B75" w:rsidP="00EC256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>3</w:t>
            </w:r>
            <w:r w:rsidR="00462B61" w:rsidRPr="00855D98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5240C105" w14:textId="77777777" w:rsidR="00545685" w:rsidRPr="00855D98" w:rsidRDefault="00545685" w:rsidP="009A0C2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939C26C" w14:textId="77777777" w:rsidR="00545685" w:rsidRPr="00855D98" w:rsidRDefault="00545685" w:rsidP="009A0C2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7E46866" w14:textId="77777777" w:rsidR="00545685" w:rsidRPr="00855D98" w:rsidRDefault="00545685" w:rsidP="009A0C22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D4E6D" w:rsidRPr="00855D98" w14:paraId="3CB02AB2" w14:textId="77777777" w:rsidTr="002164C7">
        <w:trPr>
          <w:trHeight w:val="567"/>
          <w:jc w:val="center"/>
        </w:trPr>
        <w:tc>
          <w:tcPr>
            <w:tcW w:w="3685" w:type="dxa"/>
            <w:gridSpan w:val="2"/>
            <w:tcBorders>
              <w:bottom w:val="single" w:sz="4" w:space="0" w:color="000000"/>
            </w:tcBorders>
            <w:vAlign w:val="center"/>
          </w:tcPr>
          <w:p w14:paraId="49BD554E" w14:textId="5BA1937E" w:rsidR="00BD4E6D" w:rsidRPr="00855D98" w:rsidRDefault="00760B75" w:rsidP="00BD4E6D">
            <w:pPr>
              <w:spacing w:after="0" w:line="240" w:lineRule="auto"/>
              <w:jc w:val="both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b/>
                <w:bCs/>
                <w:sz w:val="18"/>
                <w:szCs w:val="18"/>
              </w:rPr>
              <w:t>Mestrando</w:t>
            </w:r>
            <w:r w:rsidR="00BD4E6D" w:rsidRPr="00855D98">
              <w:rPr>
                <w:rFonts w:cstheme="minorHAnsi"/>
                <w:b/>
                <w:bCs/>
                <w:sz w:val="18"/>
                <w:szCs w:val="18"/>
              </w:rPr>
              <w:t xml:space="preserve"> em Química</w:t>
            </w:r>
            <w:r w:rsidR="00BD4E6D" w:rsidRPr="00855D98">
              <w:rPr>
                <w:rFonts w:cstheme="minorHAnsi"/>
                <w:sz w:val="18"/>
                <w:szCs w:val="18"/>
              </w:rPr>
              <w:t xml:space="preserve"> (comprovar defesa agendada ou recém concluída)</w:t>
            </w:r>
            <w:r w:rsidR="00E15789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077" w:type="dxa"/>
            <w:tcBorders>
              <w:bottom w:val="single" w:sz="4" w:space="0" w:color="000000"/>
            </w:tcBorders>
            <w:vAlign w:val="center"/>
          </w:tcPr>
          <w:p w14:paraId="7F7E6B3F" w14:textId="46316838" w:rsidR="00BD4E6D" w:rsidRPr="00855D98" w:rsidRDefault="00462B61" w:rsidP="00BD4E6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>20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vAlign w:val="center"/>
          </w:tcPr>
          <w:p w14:paraId="2FE54EE4" w14:textId="77777777" w:rsidR="00BD4E6D" w:rsidRPr="00855D98" w:rsidRDefault="00BD4E6D" w:rsidP="00BD4E6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000000"/>
            </w:tcBorders>
            <w:vAlign w:val="center"/>
          </w:tcPr>
          <w:p w14:paraId="0B10562D" w14:textId="77777777" w:rsidR="00BD4E6D" w:rsidRPr="00855D98" w:rsidRDefault="00BD4E6D" w:rsidP="00BD4E6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  <w:vAlign w:val="center"/>
          </w:tcPr>
          <w:p w14:paraId="0CC6AB8E" w14:textId="77777777" w:rsidR="00BD4E6D" w:rsidRPr="00855D98" w:rsidRDefault="00BD4E6D" w:rsidP="00BD4E6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67C9E" w:rsidRPr="00855D98" w14:paraId="3A303B6B" w14:textId="77777777" w:rsidTr="002164C7">
        <w:trPr>
          <w:trHeight w:val="567"/>
          <w:jc w:val="center"/>
        </w:trPr>
        <w:tc>
          <w:tcPr>
            <w:tcW w:w="3685" w:type="dxa"/>
            <w:gridSpan w:val="2"/>
            <w:tcBorders>
              <w:bottom w:val="single" w:sz="4" w:space="0" w:color="000000"/>
            </w:tcBorders>
            <w:vAlign w:val="center"/>
          </w:tcPr>
          <w:p w14:paraId="4863DAF2" w14:textId="378C4CE2" w:rsidR="00167C9E" w:rsidRPr="00167C9E" w:rsidRDefault="00167C9E" w:rsidP="00BD4E6D">
            <w:pPr>
              <w:spacing w:after="0" w:line="240" w:lineRule="auto"/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Disciplinas Cursadas: </w:t>
            </w:r>
            <w:r w:rsidRPr="00167C9E">
              <w:rPr>
                <w:rFonts w:cstheme="minorHAnsi"/>
                <w:sz w:val="18"/>
                <w:szCs w:val="18"/>
              </w:rPr>
              <w:t>Química Avançada, Redação Cientifica</w:t>
            </w:r>
            <w:r>
              <w:rPr>
                <w:rFonts w:cstheme="minorHAnsi"/>
                <w:sz w:val="18"/>
                <w:szCs w:val="18"/>
              </w:rPr>
              <w:t>, Metodologia Cientifica</w:t>
            </w:r>
            <w:r w:rsidRPr="00167C9E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077" w:type="dxa"/>
            <w:tcBorders>
              <w:bottom w:val="single" w:sz="4" w:space="0" w:color="000000"/>
            </w:tcBorders>
            <w:vAlign w:val="center"/>
          </w:tcPr>
          <w:p w14:paraId="39D35274" w14:textId="5C3E8857" w:rsidR="00167C9E" w:rsidRPr="00855D98" w:rsidRDefault="00167C9E" w:rsidP="00BD4E6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vAlign w:val="center"/>
          </w:tcPr>
          <w:p w14:paraId="7B0EEC20" w14:textId="77777777" w:rsidR="00167C9E" w:rsidRPr="00855D98" w:rsidRDefault="00167C9E" w:rsidP="00BD4E6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000000"/>
            </w:tcBorders>
            <w:vAlign w:val="center"/>
          </w:tcPr>
          <w:p w14:paraId="06858C7A" w14:textId="77777777" w:rsidR="00167C9E" w:rsidRPr="00855D98" w:rsidRDefault="00167C9E" w:rsidP="00BD4E6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  <w:vAlign w:val="center"/>
          </w:tcPr>
          <w:p w14:paraId="4C6AD9BE" w14:textId="77777777" w:rsidR="00167C9E" w:rsidRPr="00855D98" w:rsidRDefault="00167C9E" w:rsidP="00BD4E6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6438D" w:rsidRPr="00855D98" w14:paraId="5679FFF6" w14:textId="77777777" w:rsidTr="00E15789">
        <w:trPr>
          <w:trHeight w:val="170"/>
          <w:jc w:val="center"/>
        </w:trPr>
        <w:tc>
          <w:tcPr>
            <w:tcW w:w="3685" w:type="dxa"/>
            <w:gridSpan w:val="2"/>
            <w:tcBorders>
              <w:left w:val="nil"/>
              <w:right w:val="nil"/>
            </w:tcBorders>
            <w:vAlign w:val="center"/>
          </w:tcPr>
          <w:p w14:paraId="0B61ECC8" w14:textId="77777777" w:rsidR="0016438D" w:rsidRPr="00855D98" w:rsidRDefault="0016438D" w:rsidP="0016438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77" w:type="dxa"/>
            <w:tcBorders>
              <w:left w:val="nil"/>
              <w:right w:val="nil"/>
            </w:tcBorders>
            <w:vAlign w:val="center"/>
          </w:tcPr>
          <w:p w14:paraId="46C55EB1" w14:textId="77777777" w:rsidR="0016438D" w:rsidRPr="00855D98" w:rsidRDefault="0016438D" w:rsidP="0016438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1CCE8252" w14:textId="77777777" w:rsidR="0016438D" w:rsidRPr="00855D98" w:rsidRDefault="0016438D" w:rsidP="0016438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396A4B59" w14:textId="77777777" w:rsidR="0016438D" w:rsidRPr="00855D98" w:rsidRDefault="0016438D" w:rsidP="0016438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3DD95AB7" w14:textId="77777777" w:rsidR="0016438D" w:rsidRPr="00855D98" w:rsidRDefault="0016438D" w:rsidP="0016438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106E9" w:rsidRPr="00855D98" w14:paraId="4D01D890" w14:textId="77777777" w:rsidTr="002164C7">
        <w:trPr>
          <w:trHeight w:val="794"/>
          <w:jc w:val="center"/>
        </w:trPr>
        <w:tc>
          <w:tcPr>
            <w:tcW w:w="2268" w:type="dxa"/>
            <w:vAlign w:val="center"/>
          </w:tcPr>
          <w:p w14:paraId="7FD9F16E" w14:textId="55358FDF" w:rsidR="00E106E9" w:rsidRPr="00855D98" w:rsidRDefault="00E106E9" w:rsidP="00E106E9">
            <w:pPr>
              <w:spacing w:after="0" w:line="240" w:lineRule="auto"/>
              <w:jc w:val="both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 xml:space="preserve">Autoria ou </w:t>
            </w:r>
            <w:proofErr w:type="spellStart"/>
            <w:r w:rsidRPr="00855D98">
              <w:rPr>
                <w:rFonts w:cstheme="minorHAnsi"/>
                <w:sz w:val="18"/>
                <w:szCs w:val="18"/>
              </w:rPr>
              <w:t>co-autoria</w:t>
            </w:r>
            <w:proofErr w:type="spellEnd"/>
            <w:r w:rsidRPr="00855D98">
              <w:rPr>
                <w:rFonts w:cstheme="minorHAnsi"/>
                <w:sz w:val="18"/>
                <w:szCs w:val="18"/>
              </w:rPr>
              <w:t xml:space="preserve"> de artigo </w:t>
            </w:r>
            <w:r>
              <w:rPr>
                <w:rFonts w:cstheme="minorHAnsi"/>
                <w:sz w:val="18"/>
                <w:szCs w:val="18"/>
              </w:rPr>
              <w:t>publicado ou aceito com JCR (Fator Impacto)</w:t>
            </w:r>
          </w:p>
        </w:tc>
        <w:tc>
          <w:tcPr>
            <w:tcW w:w="1417" w:type="dxa"/>
            <w:vAlign w:val="center"/>
          </w:tcPr>
          <w:p w14:paraId="670FFD79" w14:textId="66B1B564" w:rsidR="00E106E9" w:rsidRPr="00855D98" w:rsidRDefault="00E22C46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Somatória dos </w:t>
            </w:r>
            <w:r w:rsidR="00E106E9">
              <w:rPr>
                <w:rFonts w:cstheme="minorHAnsi"/>
                <w:sz w:val="18"/>
                <w:szCs w:val="18"/>
              </w:rPr>
              <w:t>F</w:t>
            </w:r>
            <w:r>
              <w:rPr>
                <w:rFonts w:cstheme="minorHAnsi"/>
                <w:sz w:val="18"/>
                <w:szCs w:val="18"/>
              </w:rPr>
              <w:t>I</w:t>
            </w:r>
            <w:r w:rsidR="00E106E9">
              <w:rPr>
                <w:rFonts w:cstheme="minorHAnsi"/>
                <w:sz w:val="18"/>
                <w:szCs w:val="18"/>
              </w:rPr>
              <w:t xml:space="preserve"> do</w:t>
            </w:r>
            <w:r>
              <w:rPr>
                <w:rFonts w:cstheme="minorHAnsi"/>
                <w:sz w:val="18"/>
                <w:szCs w:val="18"/>
              </w:rPr>
              <w:t>s</w:t>
            </w:r>
            <w:r w:rsidR="00E106E9">
              <w:rPr>
                <w:rFonts w:cstheme="minorHAnsi"/>
                <w:sz w:val="18"/>
                <w:szCs w:val="18"/>
              </w:rPr>
              <w:t xml:space="preserve"> periódico</w:t>
            </w:r>
            <w:r>
              <w:rPr>
                <w:rFonts w:cstheme="minorHAnsi"/>
                <w:sz w:val="18"/>
                <w:szCs w:val="18"/>
              </w:rPr>
              <w:t>s</w:t>
            </w:r>
          </w:p>
        </w:tc>
        <w:tc>
          <w:tcPr>
            <w:tcW w:w="1077" w:type="dxa"/>
            <w:vAlign w:val="center"/>
          </w:tcPr>
          <w:p w14:paraId="6B7BF62D" w14:textId="7A386C0E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209C3D4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BAA825E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7582EA2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106E9" w:rsidRPr="00855D98" w14:paraId="5347C2E6" w14:textId="77777777" w:rsidTr="00E15789">
        <w:trPr>
          <w:trHeight w:val="170"/>
          <w:jc w:val="center"/>
        </w:trPr>
        <w:tc>
          <w:tcPr>
            <w:tcW w:w="2268" w:type="dxa"/>
            <w:tcBorders>
              <w:left w:val="nil"/>
              <w:right w:val="nil"/>
            </w:tcBorders>
            <w:vAlign w:val="center"/>
          </w:tcPr>
          <w:p w14:paraId="5FC05657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nil"/>
              <w:right w:val="nil"/>
            </w:tcBorders>
            <w:vAlign w:val="center"/>
          </w:tcPr>
          <w:p w14:paraId="70BD3F1D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77" w:type="dxa"/>
            <w:tcBorders>
              <w:left w:val="nil"/>
              <w:right w:val="nil"/>
            </w:tcBorders>
            <w:vAlign w:val="center"/>
          </w:tcPr>
          <w:p w14:paraId="272B30E0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3EFEC63C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4F07C2DD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77CB74AB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106E9" w:rsidRPr="00855D98" w14:paraId="7F7D99DF" w14:textId="77777777" w:rsidTr="002164C7">
        <w:trPr>
          <w:trHeight w:val="794"/>
          <w:jc w:val="center"/>
        </w:trPr>
        <w:tc>
          <w:tcPr>
            <w:tcW w:w="2268" w:type="dxa"/>
            <w:tcBorders>
              <w:left w:val="nil"/>
              <w:right w:val="nil"/>
            </w:tcBorders>
            <w:vAlign w:val="center"/>
          </w:tcPr>
          <w:p w14:paraId="5B43D779" w14:textId="4ADCE5EC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 xml:space="preserve">Autoria ou </w:t>
            </w:r>
            <w:proofErr w:type="spellStart"/>
            <w:r w:rsidRPr="00855D98">
              <w:rPr>
                <w:rFonts w:cstheme="minorHAnsi"/>
                <w:sz w:val="18"/>
                <w:szCs w:val="18"/>
              </w:rPr>
              <w:t>co-autoria</w:t>
            </w:r>
            <w:proofErr w:type="spellEnd"/>
            <w:r w:rsidRPr="00855D98">
              <w:rPr>
                <w:rFonts w:cstheme="minorHAnsi"/>
                <w:sz w:val="18"/>
                <w:szCs w:val="18"/>
              </w:rPr>
              <w:t xml:space="preserve"> de artigo </w:t>
            </w:r>
            <w:r>
              <w:rPr>
                <w:rFonts w:cstheme="minorHAnsi"/>
                <w:sz w:val="18"/>
                <w:szCs w:val="18"/>
              </w:rPr>
              <w:t>publicado ou aceito sem JCR</w:t>
            </w:r>
          </w:p>
        </w:tc>
        <w:tc>
          <w:tcPr>
            <w:tcW w:w="1417" w:type="dxa"/>
            <w:tcBorders>
              <w:left w:val="nil"/>
              <w:right w:val="nil"/>
            </w:tcBorders>
            <w:vAlign w:val="center"/>
          </w:tcPr>
          <w:p w14:paraId="54AE1B97" w14:textId="0D4BDA44" w:rsidR="00E22C46" w:rsidRPr="00855D98" w:rsidRDefault="00E106E9" w:rsidP="00E22C46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,1</w:t>
            </w:r>
            <w:r w:rsidR="00E22C46">
              <w:rPr>
                <w:rFonts w:cstheme="minorHAnsi"/>
                <w:sz w:val="18"/>
                <w:szCs w:val="18"/>
              </w:rPr>
              <w:t xml:space="preserve"> por artigo publicado</w:t>
            </w:r>
          </w:p>
        </w:tc>
        <w:tc>
          <w:tcPr>
            <w:tcW w:w="1077" w:type="dxa"/>
            <w:tcBorders>
              <w:left w:val="nil"/>
              <w:right w:val="nil"/>
            </w:tcBorders>
            <w:vAlign w:val="center"/>
          </w:tcPr>
          <w:p w14:paraId="36655981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6927880C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2C9B1A90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5556D6DC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106E9" w:rsidRPr="00855D98" w14:paraId="5223C6D2" w14:textId="77777777" w:rsidTr="00E15789">
        <w:trPr>
          <w:trHeight w:val="170"/>
          <w:jc w:val="center"/>
        </w:trPr>
        <w:tc>
          <w:tcPr>
            <w:tcW w:w="2268" w:type="dxa"/>
            <w:tcBorders>
              <w:left w:val="nil"/>
              <w:right w:val="nil"/>
            </w:tcBorders>
            <w:vAlign w:val="center"/>
          </w:tcPr>
          <w:p w14:paraId="7A4E290E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nil"/>
              <w:right w:val="nil"/>
            </w:tcBorders>
            <w:vAlign w:val="center"/>
          </w:tcPr>
          <w:p w14:paraId="238A0136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77" w:type="dxa"/>
            <w:tcBorders>
              <w:left w:val="nil"/>
              <w:right w:val="nil"/>
            </w:tcBorders>
            <w:vAlign w:val="center"/>
          </w:tcPr>
          <w:p w14:paraId="005D49AA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15DFB875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42B40EBC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10A62D47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106E9" w:rsidRPr="00855D98" w14:paraId="7CEBE531" w14:textId="77777777" w:rsidTr="00167C9E">
        <w:trPr>
          <w:trHeight w:val="340"/>
          <w:jc w:val="center"/>
        </w:trPr>
        <w:tc>
          <w:tcPr>
            <w:tcW w:w="2268" w:type="dxa"/>
            <w:vMerge w:val="restart"/>
            <w:vAlign w:val="center"/>
          </w:tcPr>
          <w:p w14:paraId="01AEEE80" w14:textId="41439874" w:rsidR="00E106E9" w:rsidRPr="00855D98" w:rsidRDefault="00E106E9" w:rsidP="00E106E9">
            <w:pPr>
              <w:spacing w:after="0" w:line="240" w:lineRule="auto"/>
              <w:jc w:val="both"/>
              <w:rPr>
                <w:rFonts w:cstheme="minorHAnsi"/>
                <w:bCs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>Resumos publicados em eventos (1º AUTOR).</w:t>
            </w:r>
          </w:p>
        </w:tc>
        <w:tc>
          <w:tcPr>
            <w:tcW w:w="1417" w:type="dxa"/>
            <w:vAlign w:val="center"/>
          </w:tcPr>
          <w:p w14:paraId="2F004818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bCs/>
                <w:sz w:val="18"/>
                <w:szCs w:val="18"/>
              </w:rPr>
            </w:pPr>
            <w:r w:rsidRPr="00855D98">
              <w:rPr>
                <w:rFonts w:cstheme="minorHAnsi"/>
                <w:bCs/>
                <w:sz w:val="18"/>
                <w:szCs w:val="18"/>
              </w:rPr>
              <w:t>Internacional</w:t>
            </w:r>
          </w:p>
        </w:tc>
        <w:tc>
          <w:tcPr>
            <w:tcW w:w="1077" w:type="dxa"/>
            <w:vAlign w:val="center"/>
          </w:tcPr>
          <w:p w14:paraId="38DA7EEA" w14:textId="10DA3500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>0,5</w:t>
            </w:r>
          </w:p>
        </w:tc>
        <w:tc>
          <w:tcPr>
            <w:tcW w:w="1134" w:type="dxa"/>
            <w:vAlign w:val="center"/>
          </w:tcPr>
          <w:p w14:paraId="093850CC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0805A01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709C588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106E9" w:rsidRPr="00855D98" w14:paraId="3AEF2E05" w14:textId="77777777" w:rsidTr="002164C7">
        <w:trPr>
          <w:trHeight w:val="567"/>
          <w:jc w:val="center"/>
        </w:trPr>
        <w:tc>
          <w:tcPr>
            <w:tcW w:w="2268" w:type="dxa"/>
            <w:vMerge/>
            <w:vAlign w:val="center"/>
          </w:tcPr>
          <w:p w14:paraId="00C4937F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105B2B02" w14:textId="414728A1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bCs/>
                <w:sz w:val="18"/>
                <w:szCs w:val="18"/>
              </w:rPr>
            </w:pPr>
            <w:r w:rsidRPr="00855D98">
              <w:rPr>
                <w:rFonts w:cstheme="minorHAnsi"/>
                <w:bCs/>
                <w:sz w:val="18"/>
                <w:szCs w:val="18"/>
              </w:rPr>
              <w:t>Nacional</w:t>
            </w:r>
            <w:r>
              <w:rPr>
                <w:rFonts w:cstheme="minorHAnsi"/>
                <w:bCs/>
                <w:sz w:val="18"/>
                <w:szCs w:val="18"/>
              </w:rPr>
              <w:t xml:space="preserve">, Regional, </w:t>
            </w:r>
            <w:proofErr w:type="gramStart"/>
            <w:r>
              <w:rPr>
                <w:rFonts w:cstheme="minorHAnsi"/>
                <w:bCs/>
                <w:sz w:val="18"/>
                <w:szCs w:val="18"/>
              </w:rPr>
              <w:t>Local</w:t>
            </w:r>
            <w:proofErr w:type="gramEnd"/>
          </w:p>
        </w:tc>
        <w:tc>
          <w:tcPr>
            <w:tcW w:w="1077" w:type="dxa"/>
            <w:vAlign w:val="center"/>
          </w:tcPr>
          <w:p w14:paraId="148DA43A" w14:textId="3429B6CF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55D98">
              <w:rPr>
                <w:rFonts w:cstheme="minorHAnsi"/>
                <w:sz w:val="18"/>
                <w:szCs w:val="18"/>
              </w:rPr>
              <w:t>0,2</w:t>
            </w:r>
          </w:p>
        </w:tc>
        <w:tc>
          <w:tcPr>
            <w:tcW w:w="1134" w:type="dxa"/>
            <w:vAlign w:val="center"/>
          </w:tcPr>
          <w:p w14:paraId="3182E387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55F736C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9DBA900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106E9" w:rsidRPr="00855D98" w14:paraId="2C5FDDE2" w14:textId="77777777" w:rsidTr="00167C9E">
        <w:trPr>
          <w:trHeight w:val="340"/>
          <w:jc w:val="center"/>
        </w:trPr>
        <w:tc>
          <w:tcPr>
            <w:tcW w:w="2268" w:type="dxa"/>
            <w:tcBorders>
              <w:left w:val="nil"/>
              <w:right w:val="nil"/>
            </w:tcBorders>
            <w:vAlign w:val="center"/>
          </w:tcPr>
          <w:p w14:paraId="35A3278D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nil"/>
              <w:right w:val="nil"/>
            </w:tcBorders>
            <w:vAlign w:val="center"/>
          </w:tcPr>
          <w:p w14:paraId="4F3119FF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77" w:type="dxa"/>
            <w:tcBorders>
              <w:left w:val="nil"/>
              <w:right w:val="nil"/>
            </w:tcBorders>
            <w:vAlign w:val="center"/>
          </w:tcPr>
          <w:p w14:paraId="29BF3A4F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282CA70B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54110944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2C9D5F5B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106E9" w:rsidRPr="00855D98" w14:paraId="050B387A" w14:textId="77777777" w:rsidTr="00E15789">
        <w:trPr>
          <w:trHeight w:val="340"/>
          <w:jc w:val="center"/>
        </w:trPr>
        <w:tc>
          <w:tcPr>
            <w:tcW w:w="6746" w:type="dxa"/>
            <w:gridSpan w:val="5"/>
            <w:vAlign w:val="center"/>
          </w:tcPr>
          <w:p w14:paraId="4558E26F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855D98">
              <w:rPr>
                <w:rFonts w:cstheme="minorHAnsi"/>
                <w:b/>
                <w:sz w:val="18"/>
                <w:szCs w:val="18"/>
              </w:rPr>
              <w:t>Total</w:t>
            </w:r>
          </w:p>
        </w:tc>
        <w:tc>
          <w:tcPr>
            <w:tcW w:w="1134" w:type="dxa"/>
            <w:vAlign w:val="center"/>
          </w:tcPr>
          <w:p w14:paraId="7DF39795" w14:textId="77777777" w:rsidR="00E106E9" w:rsidRPr="00855D98" w:rsidRDefault="00E106E9" w:rsidP="00E106E9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14:paraId="2A559EA3" w14:textId="77777777" w:rsidR="00852C92" w:rsidRDefault="006D6C82" w:rsidP="002164C7">
      <w:pPr>
        <w:tabs>
          <w:tab w:val="left" w:pos="6633"/>
        </w:tabs>
        <w:spacing w:after="0" w:line="240" w:lineRule="auto"/>
        <w:jc w:val="both"/>
        <w:rPr>
          <w:rFonts w:cstheme="minorHAnsi"/>
          <w:sz w:val="20"/>
          <w:szCs w:val="20"/>
        </w:rPr>
      </w:pPr>
      <w:r w:rsidRPr="006D6C82">
        <w:rPr>
          <w:rFonts w:cstheme="minorHAnsi"/>
          <w:b/>
          <w:bCs/>
          <w:color w:val="FF0000"/>
          <w:sz w:val="20"/>
          <w:szCs w:val="20"/>
        </w:rPr>
        <w:t>OBS:</w:t>
      </w:r>
      <w:r>
        <w:rPr>
          <w:rFonts w:cstheme="minorHAnsi"/>
          <w:sz w:val="20"/>
          <w:szCs w:val="20"/>
        </w:rPr>
        <w:t xml:space="preserve"> Não alterar os itens constante na tabela, qualquer alteração pode resultar em INDEFERIMENTO da inscrição</w:t>
      </w:r>
      <w:r w:rsidR="00852C92">
        <w:rPr>
          <w:rFonts w:cstheme="minorHAnsi"/>
          <w:sz w:val="20"/>
          <w:szCs w:val="20"/>
        </w:rPr>
        <w:t>.</w:t>
      </w:r>
    </w:p>
    <w:p w14:paraId="6E08A541" w14:textId="77777777" w:rsidR="002164C7" w:rsidRDefault="002164C7" w:rsidP="002164C7">
      <w:pPr>
        <w:tabs>
          <w:tab w:val="left" w:pos="6633"/>
        </w:tabs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28F5CCE0" w14:textId="14E97BC3" w:rsidR="001F4A6C" w:rsidRPr="006E1BC8" w:rsidRDefault="00A036D7" w:rsidP="001F4A6C">
      <w:pPr>
        <w:pStyle w:val="Default"/>
        <w:jc w:val="center"/>
        <w:rPr>
          <w:rFonts w:asciiTheme="minorHAnsi" w:hAnsiTheme="minorHAnsi" w:cstheme="minorHAnsi"/>
          <w:color w:val="000009"/>
          <w:sz w:val="28"/>
          <w:szCs w:val="28"/>
        </w:rPr>
      </w:pPr>
      <w:r>
        <w:rPr>
          <w:rFonts w:cstheme="minorHAnsi"/>
          <w:sz w:val="20"/>
          <w:szCs w:val="20"/>
        </w:rPr>
        <w:br w:type="column"/>
      </w:r>
      <w:r w:rsidR="001F4A6C"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lastRenderedPageBreak/>
        <w:t xml:space="preserve">EDITAL Nº </w:t>
      </w:r>
      <w:r w:rsidR="00976E2E">
        <w:rPr>
          <w:rFonts w:asciiTheme="minorHAnsi" w:hAnsiTheme="minorHAnsi" w:cstheme="minorHAnsi"/>
          <w:b/>
          <w:bCs/>
          <w:color w:val="auto"/>
          <w:sz w:val="28"/>
          <w:szCs w:val="28"/>
        </w:rPr>
        <w:t>07</w:t>
      </w:r>
      <w:r w:rsidR="001F4A6C"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t>/202</w:t>
      </w:r>
      <w:r w:rsidR="00976E2E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5 </w:t>
      </w:r>
      <w:r w:rsidR="001F4A6C" w:rsidRPr="00F44CE2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- </w:t>
      </w:r>
      <w:r w:rsidR="001F4A6C"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>PPGQA UNICENTRO</w:t>
      </w:r>
    </w:p>
    <w:p w14:paraId="78C187F6" w14:textId="77777777" w:rsidR="001F4A6C" w:rsidRDefault="001F4A6C" w:rsidP="001F4A6C">
      <w:pPr>
        <w:pStyle w:val="Default"/>
        <w:jc w:val="center"/>
        <w:rPr>
          <w:rFonts w:asciiTheme="minorHAnsi" w:hAnsiTheme="minorHAnsi" w:cstheme="minorHAnsi"/>
          <w:b/>
          <w:bCs/>
          <w:color w:val="000009"/>
          <w:sz w:val="28"/>
          <w:szCs w:val="28"/>
        </w:rPr>
      </w:pPr>
      <w:r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 xml:space="preserve">PROCESSO SELETIVO PARA </w:t>
      </w:r>
      <w:r>
        <w:rPr>
          <w:rFonts w:asciiTheme="minorHAnsi" w:hAnsiTheme="minorHAnsi" w:cstheme="minorHAnsi"/>
          <w:b/>
          <w:bCs/>
          <w:color w:val="000009"/>
          <w:sz w:val="28"/>
          <w:szCs w:val="28"/>
        </w:rPr>
        <w:t xml:space="preserve">CURSAR </w:t>
      </w:r>
      <w:r w:rsidRPr="006E1BC8">
        <w:rPr>
          <w:rFonts w:asciiTheme="minorHAnsi" w:hAnsiTheme="minorHAnsi" w:cstheme="minorHAnsi"/>
          <w:b/>
          <w:bCs/>
          <w:color w:val="000009"/>
          <w:sz w:val="28"/>
          <w:szCs w:val="28"/>
        </w:rPr>
        <w:t>DOUTORA</w:t>
      </w:r>
      <w:r>
        <w:rPr>
          <w:rFonts w:asciiTheme="minorHAnsi" w:hAnsiTheme="minorHAnsi" w:cstheme="minorHAnsi"/>
          <w:b/>
          <w:bCs/>
          <w:color w:val="000009"/>
          <w:sz w:val="28"/>
          <w:szCs w:val="28"/>
        </w:rPr>
        <w:t>DO EM QUÍMICA APLICADA</w:t>
      </w:r>
    </w:p>
    <w:p w14:paraId="13949D60" w14:textId="4A6474F7" w:rsidR="00C57197" w:rsidRPr="00F94281" w:rsidRDefault="00C57197" w:rsidP="001F4A6C">
      <w:pPr>
        <w:pStyle w:val="Default"/>
        <w:jc w:val="center"/>
        <w:rPr>
          <w:rFonts w:asciiTheme="minorHAnsi" w:hAnsiTheme="minorHAnsi" w:cstheme="minorHAnsi"/>
          <w:color w:val="000009"/>
          <w:sz w:val="28"/>
          <w:szCs w:val="28"/>
        </w:rPr>
      </w:pPr>
    </w:p>
    <w:p w14:paraId="47662605" w14:textId="6870A3F1" w:rsidR="00C57197" w:rsidRDefault="00C57197" w:rsidP="00C57197">
      <w:pPr>
        <w:pStyle w:val="Default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ANEXO IV</w:t>
      </w:r>
    </w:p>
    <w:p w14:paraId="34CD65DC" w14:textId="77777777" w:rsidR="00C57197" w:rsidRPr="00E07FD2" w:rsidRDefault="00C57197" w:rsidP="00C57197">
      <w:pPr>
        <w:spacing w:after="0"/>
        <w:rPr>
          <w:rFonts w:cstheme="minorHAnsi"/>
        </w:rPr>
      </w:pPr>
    </w:p>
    <w:p w14:paraId="38600A68" w14:textId="25AF91DC" w:rsidR="00C57197" w:rsidRDefault="00C57197" w:rsidP="00C57197">
      <w:pPr>
        <w:spacing w:after="0" w:line="360" w:lineRule="auto"/>
        <w:jc w:val="center"/>
        <w:rPr>
          <w:rFonts w:cstheme="minorHAnsi"/>
          <w:b/>
          <w:sz w:val="36"/>
          <w:szCs w:val="36"/>
        </w:rPr>
      </w:pPr>
      <w:proofErr w:type="gramStart"/>
      <w:r w:rsidRPr="00C57197">
        <w:rPr>
          <w:rFonts w:cstheme="minorHAnsi"/>
          <w:b/>
          <w:sz w:val="36"/>
          <w:szCs w:val="36"/>
        </w:rPr>
        <w:t>CARTA  de</w:t>
      </w:r>
      <w:proofErr w:type="gramEnd"/>
      <w:r w:rsidR="00CF3D90">
        <w:rPr>
          <w:rFonts w:cstheme="minorHAnsi"/>
          <w:b/>
          <w:sz w:val="36"/>
          <w:szCs w:val="36"/>
        </w:rPr>
        <w:t xml:space="preserve"> </w:t>
      </w:r>
      <w:r w:rsidRPr="00C57197">
        <w:rPr>
          <w:rFonts w:cstheme="minorHAnsi"/>
          <w:b/>
          <w:sz w:val="36"/>
          <w:szCs w:val="36"/>
        </w:rPr>
        <w:t xml:space="preserve"> ACEITE</w:t>
      </w:r>
    </w:p>
    <w:p w14:paraId="05A2F46A" w14:textId="5F785ECD" w:rsidR="00C57197" w:rsidRDefault="00C57197" w:rsidP="00CF3D90">
      <w:pPr>
        <w:spacing w:after="0" w:line="480" w:lineRule="auto"/>
        <w:jc w:val="center"/>
        <w:rPr>
          <w:rFonts w:cstheme="minorHAnsi"/>
          <w:b/>
          <w:sz w:val="24"/>
          <w:szCs w:val="24"/>
        </w:rPr>
      </w:pPr>
    </w:p>
    <w:p w14:paraId="3BE9D88E" w14:textId="77777777" w:rsidR="00CF3D90" w:rsidRPr="00C57197" w:rsidRDefault="00CF3D90" w:rsidP="00CF3D90">
      <w:pPr>
        <w:spacing w:after="0" w:line="480" w:lineRule="auto"/>
        <w:jc w:val="center"/>
        <w:rPr>
          <w:rFonts w:cstheme="minorHAnsi"/>
          <w:b/>
          <w:sz w:val="24"/>
          <w:szCs w:val="24"/>
        </w:rPr>
      </w:pPr>
    </w:p>
    <w:p w14:paraId="7DEB288B" w14:textId="0161E04C" w:rsidR="00C57197" w:rsidRDefault="00C57197" w:rsidP="00CF3D90">
      <w:pPr>
        <w:spacing w:after="0" w:line="480" w:lineRule="auto"/>
        <w:jc w:val="both"/>
        <w:rPr>
          <w:rFonts w:cstheme="minorHAnsi"/>
          <w:bCs/>
          <w:sz w:val="24"/>
          <w:szCs w:val="24"/>
        </w:rPr>
      </w:pPr>
      <w:r w:rsidRPr="00C57197">
        <w:rPr>
          <w:rFonts w:cstheme="minorHAnsi"/>
          <w:bCs/>
          <w:sz w:val="24"/>
          <w:szCs w:val="24"/>
        </w:rPr>
        <w:tab/>
      </w:r>
      <w:r w:rsidRPr="00C57197">
        <w:rPr>
          <w:rFonts w:cstheme="minorHAnsi"/>
          <w:bCs/>
          <w:sz w:val="24"/>
          <w:szCs w:val="24"/>
        </w:rPr>
        <w:tab/>
        <w:t xml:space="preserve">Eu, </w:t>
      </w:r>
      <w:r w:rsidR="00CF3D90">
        <w:rPr>
          <w:rFonts w:cstheme="minorHAnsi"/>
          <w:bCs/>
          <w:sz w:val="24"/>
          <w:szCs w:val="24"/>
        </w:rPr>
        <w:t>__</w:t>
      </w:r>
      <w:proofErr w:type="gramStart"/>
      <w:r w:rsidR="00CF3D90">
        <w:rPr>
          <w:rFonts w:cstheme="minorHAnsi"/>
          <w:bCs/>
          <w:sz w:val="24"/>
          <w:szCs w:val="24"/>
        </w:rPr>
        <w:t>_(</w:t>
      </w:r>
      <w:proofErr w:type="gramEnd"/>
      <w:r w:rsidR="00CF3D90">
        <w:rPr>
          <w:rFonts w:cstheme="minorHAnsi"/>
          <w:bCs/>
          <w:sz w:val="24"/>
          <w:szCs w:val="24"/>
        </w:rPr>
        <w:t xml:space="preserve">nome </w:t>
      </w:r>
      <w:proofErr w:type="gramStart"/>
      <w:r w:rsidR="00CF3D90">
        <w:rPr>
          <w:rFonts w:cstheme="minorHAnsi"/>
          <w:bCs/>
          <w:sz w:val="24"/>
          <w:szCs w:val="24"/>
        </w:rPr>
        <w:t>completo)_</w:t>
      </w:r>
      <w:proofErr w:type="gramEnd"/>
      <w:r w:rsidR="00CF3D90">
        <w:rPr>
          <w:rFonts w:cstheme="minorHAnsi"/>
          <w:bCs/>
          <w:sz w:val="24"/>
          <w:szCs w:val="24"/>
        </w:rPr>
        <w:t>_______________________________, docente permanente do PPGQA, assumo por meio desta o compromisso de orientar discente de doutorado __</w:t>
      </w:r>
      <w:proofErr w:type="gramStart"/>
      <w:r w:rsidR="00CF3D90">
        <w:rPr>
          <w:rFonts w:cstheme="minorHAnsi"/>
          <w:bCs/>
          <w:sz w:val="24"/>
          <w:szCs w:val="24"/>
        </w:rPr>
        <w:t>_(</w:t>
      </w:r>
      <w:proofErr w:type="gramEnd"/>
      <w:r w:rsidR="00CF3D90">
        <w:rPr>
          <w:rFonts w:cstheme="minorHAnsi"/>
          <w:bCs/>
          <w:sz w:val="24"/>
          <w:szCs w:val="24"/>
        </w:rPr>
        <w:t xml:space="preserve">nome </w:t>
      </w:r>
      <w:proofErr w:type="gramStart"/>
      <w:r w:rsidR="00CF3D90">
        <w:rPr>
          <w:rFonts w:cstheme="minorHAnsi"/>
          <w:bCs/>
          <w:sz w:val="24"/>
          <w:szCs w:val="24"/>
        </w:rPr>
        <w:t>completo)_</w:t>
      </w:r>
      <w:proofErr w:type="gramEnd"/>
      <w:r w:rsidR="00CF3D90">
        <w:rPr>
          <w:rFonts w:cstheme="minorHAnsi"/>
          <w:bCs/>
          <w:sz w:val="24"/>
          <w:szCs w:val="24"/>
        </w:rPr>
        <w:t>_______________________________.</w:t>
      </w:r>
    </w:p>
    <w:p w14:paraId="7ECC74A7" w14:textId="21DEED27" w:rsidR="00CF3D90" w:rsidRDefault="00CF3D90" w:rsidP="00CF3D90">
      <w:pPr>
        <w:spacing w:after="0" w:line="480" w:lineRule="auto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ab/>
      </w:r>
      <w:r>
        <w:rPr>
          <w:rFonts w:cstheme="minorHAnsi"/>
          <w:bCs/>
          <w:sz w:val="24"/>
          <w:szCs w:val="24"/>
        </w:rPr>
        <w:tab/>
        <w:t>O comprometimento compreende a organização do projeto, supervisão das atividades pedagógicas, execução do cronograma, e demais responsabilidades previstas no Regulamento do PPGQA.</w:t>
      </w:r>
    </w:p>
    <w:p w14:paraId="3CC24D40" w14:textId="77777777" w:rsidR="00CF3D90" w:rsidRDefault="00CF3D90" w:rsidP="00CF3D90">
      <w:pPr>
        <w:spacing w:after="0" w:line="480" w:lineRule="auto"/>
        <w:jc w:val="both"/>
        <w:rPr>
          <w:rFonts w:cstheme="minorHAnsi"/>
          <w:bCs/>
          <w:sz w:val="24"/>
          <w:szCs w:val="24"/>
        </w:rPr>
      </w:pPr>
    </w:p>
    <w:p w14:paraId="6139A7F7" w14:textId="00420BF8" w:rsidR="00CF3D90" w:rsidRDefault="00CF3D90" w:rsidP="00CF3D90">
      <w:pPr>
        <w:spacing w:after="0" w:line="480" w:lineRule="auto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ab/>
      </w:r>
      <w:r>
        <w:rPr>
          <w:rFonts w:cstheme="minorHAnsi"/>
          <w:bCs/>
          <w:sz w:val="24"/>
          <w:szCs w:val="24"/>
        </w:rPr>
        <w:tab/>
        <w:t>Nestes termos solicito deferimento.</w:t>
      </w:r>
    </w:p>
    <w:p w14:paraId="0E273D4B" w14:textId="77777777" w:rsidR="00CF3D90" w:rsidRDefault="00CF3D90" w:rsidP="00CF3D90">
      <w:pPr>
        <w:spacing w:after="0" w:line="480" w:lineRule="auto"/>
        <w:jc w:val="both"/>
        <w:rPr>
          <w:rFonts w:cstheme="minorHAnsi"/>
          <w:bCs/>
          <w:sz w:val="24"/>
          <w:szCs w:val="24"/>
        </w:rPr>
      </w:pPr>
    </w:p>
    <w:p w14:paraId="195D7560" w14:textId="51D999C7" w:rsidR="00CF3D90" w:rsidRDefault="00CF3D90" w:rsidP="00CF3D90">
      <w:pPr>
        <w:spacing w:after="0" w:line="480" w:lineRule="auto"/>
        <w:jc w:val="right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Guarapuava, ____ / ____ / _____.</w:t>
      </w:r>
    </w:p>
    <w:p w14:paraId="660F9302" w14:textId="77777777" w:rsidR="00CF3D90" w:rsidRPr="00C57197" w:rsidRDefault="00CF3D90" w:rsidP="00CF3D90">
      <w:pPr>
        <w:spacing w:after="0" w:line="480" w:lineRule="auto"/>
        <w:jc w:val="both"/>
        <w:rPr>
          <w:rFonts w:cstheme="minorHAnsi"/>
          <w:bCs/>
          <w:sz w:val="24"/>
          <w:szCs w:val="24"/>
        </w:rPr>
      </w:pPr>
    </w:p>
    <w:p w14:paraId="5568D813" w14:textId="28827ECF" w:rsidR="00C57197" w:rsidRDefault="00684C53" w:rsidP="00C57197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ssinatura do Docente</w:t>
      </w:r>
    </w:p>
    <w:p w14:paraId="5299D66C" w14:textId="257F3672" w:rsidR="00CF3D90" w:rsidRPr="00C57197" w:rsidRDefault="00684C53" w:rsidP="00C57197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Nome do </w:t>
      </w:r>
      <w:r w:rsidR="00CF3D90">
        <w:rPr>
          <w:rFonts w:cstheme="minorHAnsi"/>
          <w:b/>
          <w:sz w:val="24"/>
          <w:szCs w:val="24"/>
        </w:rPr>
        <w:t>Docente Permanente do PPGQA</w:t>
      </w:r>
    </w:p>
    <w:permEnd w:id="1738166820"/>
    <w:p w14:paraId="73AB1D36" w14:textId="577BFD04" w:rsidR="00DB242F" w:rsidRDefault="00DB242F" w:rsidP="00DB242F">
      <w:pPr>
        <w:tabs>
          <w:tab w:val="left" w:pos="6633"/>
        </w:tabs>
        <w:spacing w:after="0" w:line="240" w:lineRule="auto"/>
        <w:rPr>
          <w:rFonts w:cstheme="minorHAnsi"/>
          <w:b/>
          <w:sz w:val="20"/>
          <w:szCs w:val="20"/>
        </w:rPr>
      </w:pPr>
    </w:p>
    <w:p w14:paraId="2B367387" w14:textId="60BAAE4E" w:rsidR="00DB242F" w:rsidRDefault="00DB242F" w:rsidP="00DB242F">
      <w:pPr>
        <w:tabs>
          <w:tab w:val="left" w:pos="6633"/>
        </w:tabs>
        <w:spacing w:after="0" w:line="240" w:lineRule="auto"/>
        <w:rPr>
          <w:rFonts w:cstheme="minorHAnsi"/>
          <w:b/>
          <w:sz w:val="20"/>
          <w:szCs w:val="20"/>
        </w:rPr>
      </w:pPr>
    </w:p>
    <w:sectPr w:rsidR="00DB242F" w:rsidSect="00AB7C29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8E58B2" w14:textId="77777777" w:rsidR="00173E7C" w:rsidRDefault="00173E7C" w:rsidP="00FF1C8E">
      <w:pPr>
        <w:spacing w:after="0" w:line="240" w:lineRule="auto"/>
      </w:pPr>
      <w:r>
        <w:separator/>
      </w:r>
    </w:p>
  </w:endnote>
  <w:endnote w:type="continuationSeparator" w:id="0">
    <w:p w14:paraId="00F35C64" w14:textId="77777777" w:rsidR="00173E7C" w:rsidRDefault="00173E7C" w:rsidP="00FF1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eastAsia="Times New Roman" w:hAnsi="Times New Roman" w:cs="Times New Roman"/>
        <w:sz w:val="24"/>
        <w:szCs w:val="24"/>
        <w:lang w:eastAsia="pt-BR"/>
      </w:rPr>
      <w:id w:val="-1093703579"/>
      <w:docPartObj>
        <w:docPartGallery w:val="Page Numbers (Bottom of Page)"/>
        <w:docPartUnique/>
      </w:docPartObj>
    </w:sdtPr>
    <w:sdtEndPr/>
    <w:sdtContent>
      <w:p w14:paraId="26719D8D" w14:textId="77777777" w:rsidR="00AB7C29" w:rsidRPr="00E56AD6" w:rsidRDefault="00AB7C29" w:rsidP="00AB7C29">
        <w:pPr>
          <w:pStyle w:val="Rodap"/>
          <w:pBdr>
            <w:top w:val="single" w:sz="4" w:space="1" w:color="auto"/>
          </w:pBdr>
          <w:jc w:val="right"/>
          <w:rPr>
            <w:sz w:val="20"/>
            <w:szCs w:val="20"/>
            <w:lang w:val="en-US"/>
          </w:rPr>
        </w:pPr>
        <w:r w:rsidRPr="00B70A45">
          <w:rPr>
            <w:sz w:val="20"/>
            <w:szCs w:val="20"/>
          </w:rPr>
          <w:fldChar w:fldCharType="begin"/>
        </w:r>
        <w:r w:rsidRPr="00E56AD6">
          <w:rPr>
            <w:sz w:val="20"/>
            <w:szCs w:val="20"/>
            <w:lang w:val="en-US"/>
          </w:rPr>
          <w:instrText>PAGE   \* MERGEFORMAT</w:instrText>
        </w:r>
        <w:r w:rsidRPr="00B70A45">
          <w:rPr>
            <w:sz w:val="20"/>
            <w:szCs w:val="20"/>
          </w:rPr>
          <w:fldChar w:fldCharType="separate"/>
        </w:r>
        <w:r w:rsidRPr="00AB7C29">
          <w:rPr>
            <w:sz w:val="20"/>
            <w:szCs w:val="20"/>
            <w:lang w:val="en-US"/>
          </w:rPr>
          <w:t>1</w:t>
        </w:r>
        <w:r w:rsidRPr="00B70A45">
          <w:rPr>
            <w:sz w:val="20"/>
            <w:szCs w:val="20"/>
          </w:rPr>
          <w:fldChar w:fldCharType="end"/>
        </w:r>
      </w:p>
      <w:p w14:paraId="6FB5E56A" w14:textId="77777777" w:rsidR="00AB7C29" w:rsidRPr="00FF1C8E" w:rsidRDefault="00AB7C29" w:rsidP="00AB7C29">
        <w:pPr>
          <w:pStyle w:val="NormalWeb"/>
          <w:spacing w:before="0" w:beforeAutospacing="0" w:after="0"/>
          <w:ind w:left="-703"/>
          <w:jc w:val="center"/>
          <w:rPr>
            <w:sz w:val="14"/>
            <w:szCs w:val="14"/>
            <w:lang w:val="en-US"/>
          </w:rPr>
        </w:pPr>
        <w:r w:rsidRPr="00FF1C8E">
          <w:rPr>
            <w:rFonts w:ascii="Arial" w:hAnsi="Arial" w:cs="Arial"/>
            <w:color w:val="000000"/>
            <w:sz w:val="14"/>
            <w:szCs w:val="14"/>
            <w:lang w:val="en-US"/>
          </w:rPr>
          <w:t xml:space="preserve">Home Page: </w:t>
        </w:r>
        <w:r>
          <w:fldChar w:fldCharType="begin"/>
        </w:r>
        <w:r>
          <w:instrText>HYPERLINK "http://www.unicentro.br/"</w:instrText>
        </w:r>
        <w:r>
          <w:fldChar w:fldCharType="separate"/>
        </w:r>
        <w:r w:rsidRPr="00FF1C8E">
          <w:rPr>
            <w:rStyle w:val="Hyperlink"/>
            <w:rFonts w:ascii="Arial" w:hAnsi="Arial" w:cs="Arial"/>
            <w:color w:val="000000"/>
            <w:sz w:val="14"/>
            <w:szCs w:val="14"/>
            <w:lang w:val="en-US"/>
          </w:rPr>
          <w:t>http://www.unicentro.br</w:t>
        </w:r>
        <w:r>
          <w:rPr>
            <w:rStyle w:val="Hyperlink"/>
            <w:rFonts w:ascii="Arial" w:hAnsi="Arial" w:cs="Arial"/>
            <w:color w:val="000000"/>
            <w:sz w:val="14"/>
            <w:szCs w:val="14"/>
            <w:lang w:val="en-US"/>
          </w:rPr>
          <w:fldChar w:fldCharType="end"/>
        </w:r>
      </w:p>
      <w:p w14:paraId="16B7CC66" w14:textId="162E603C" w:rsidR="00AB7C29" w:rsidRPr="00AB7C29" w:rsidRDefault="00AB7C29" w:rsidP="00AB7C29">
        <w:pPr>
          <w:pStyle w:val="NormalWeb"/>
          <w:spacing w:before="0" w:beforeAutospacing="0" w:after="0"/>
          <w:jc w:val="center"/>
          <w:rPr>
            <w:sz w:val="14"/>
            <w:szCs w:val="14"/>
          </w:rPr>
        </w:pPr>
        <w:r w:rsidRPr="00FF1C8E">
          <w:rPr>
            <w:rFonts w:ascii="Arial" w:hAnsi="Arial" w:cs="Arial"/>
            <w:b/>
            <w:bCs/>
            <w:i/>
            <w:iCs/>
            <w:color w:val="000000"/>
            <w:sz w:val="14"/>
            <w:szCs w:val="14"/>
          </w:rPr>
          <w:t>Campus</w:t>
        </w:r>
        <w:r w:rsidRPr="00FF1C8E">
          <w:rPr>
            <w:rFonts w:ascii="Arial" w:hAnsi="Arial" w:cs="Arial"/>
            <w:b/>
            <w:bCs/>
            <w:color w:val="000000"/>
            <w:sz w:val="14"/>
            <w:szCs w:val="14"/>
          </w:rPr>
          <w:t xml:space="preserve"> CEDETEG: </w:t>
        </w:r>
        <w:r w:rsidRPr="00FF1C8E">
          <w:rPr>
            <w:rFonts w:ascii="Arial" w:hAnsi="Arial" w:cs="Arial"/>
            <w:color w:val="000000"/>
            <w:sz w:val="14"/>
            <w:szCs w:val="14"/>
          </w:rPr>
          <w:t>Rua Simeão Camargo Varela de Sá, 03 – Fone/FAX: (42) 3629-8100 – CEP 85.040-080 – GUARAPUAVA – PR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eastAsia="Times New Roman" w:hAnsi="Times New Roman" w:cs="Times New Roman"/>
        <w:sz w:val="24"/>
        <w:szCs w:val="24"/>
        <w:lang w:eastAsia="pt-BR"/>
      </w:rPr>
      <w:id w:val="-1324508304"/>
      <w:docPartObj>
        <w:docPartGallery w:val="Page Numbers (Bottom of Page)"/>
        <w:docPartUnique/>
      </w:docPartObj>
    </w:sdtPr>
    <w:sdtEndPr/>
    <w:sdtContent>
      <w:p w14:paraId="0126E676" w14:textId="77777777" w:rsidR="00AB7C29" w:rsidRPr="00E56AD6" w:rsidRDefault="00AB7C29" w:rsidP="00AB7C29">
        <w:pPr>
          <w:pStyle w:val="Rodap"/>
          <w:pBdr>
            <w:top w:val="single" w:sz="4" w:space="1" w:color="auto"/>
          </w:pBdr>
          <w:jc w:val="right"/>
          <w:rPr>
            <w:sz w:val="20"/>
            <w:szCs w:val="20"/>
            <w:lang w:val="en-US"/>
          </w:rPr>
        </w:pPr>
        <w:r w:rsidRPr="00B70A45">
          <w:rPr>
            <w:sz w:val="20"/>
            <w:szCs w:val="20"/>
          </w:rPr>
          <w:fldChar w:fldCharType="begin"/>
        </w:r>
        <w:r w:rsidRPr="00E56AD6">
          <w:rPr>
            <w:sz w:val="20"/>
            <w:szCs w:val="20"/>
            <w:lang w:val="en-US"/>
          </w:rPr>
          <w:instrText>PAGE   \* MERGEFORMAT</w:instrText>
        </w:r>
        <w:r w:rsidRPr="00B70A45">
          <w:rPr>
            <w:sz w:val="20"/>
            <w:szCs w:val="20"/>
          </w:rPr>
          <w:fldChar w:fldCharType="separate"/>
        </w:r>
        <w:r w:rsidRPr="00555FC8">
          <w:rPr>
            <w:sz w:val="20"/>
            <w:szCs w:val="20"/>
            <w:lang w:val="en-US"/>
          </w:rPr>
          <w:t>1</w:t>
        </w:r>
        <w:r w:rsidRPr="00B70A45">
          <w:rPr>
            <w:sz w:val="20"/>
            <w:szCs w:val="20"/>
          </w:rPr>
          <w:fldChar w:fldCharType="end"/>
        </w:r>
      </w:p>
      <w:p w14:paraId="4C63F450" w14:textId="77777777" w:rsidR="00AB7C29" w:rsidRPr="00FF1C8E" w:rsidRDefault="00AB7C29" w:rsidP="00AB7C29">
        <w:pPr>
          <w:pStyle w:val="NormalWeb"/>
          <w:spacing w:before="0" w:beforeAutospacing="0" w:after="0"/>
          <w:ind w:left="-703"/>
          <w:jc w:val="center"/>
          <w:rPr>
            <w:sz w:val="14"/>
            <w:szCs w:val="14"/>
            <w:lang w:val="en-US"/>
          </w:rPr>
        </w:pPr>
        <w:r w:rsidRPr="00FF1C8E">
          <w:rPr>
            <w:rFonts w:ascii="Arial" w:hAnsi="Arial" w:cs="Arial"/>
            <w:color w:val="000000"/>
            <w:sz w:val="14"/>
            <w:szCs w:val="14"/>
            <w:lang w:val="en-US"/>
          </w:rPr>
          <w:t xml:space="preserve">Home Page: </w:t>
        </w:r>
        <w:r>
          <w:fldChar w:fldCharType="begin"/>
        </w:r>
        <w:r>
          <w:instrText>HYPERLINK "http://www.unicentro.br/"</w:instrText>
        </w:r>
        <w:r>
          <w:fldChar w:fldCharType="separate"/>
        </w:r>
        <w:r w:rsidRPr="00FF1C8E">
          <w:rPr>
            <w:rStyle w:val="Hyperlink"/>
            <w:rFonts w:ascii="Arial" w:hAnsi="Arial" w:cs="Arial"/>
            <w:color w:val="000000"/>
            <w:sz w:val="14"/>
            <w:szCs w:val="14"/>
            <w:lang w:val="en-US"/>
          </w:rPr>
          <w:t>http://www.unicentro.br</w:t>
        </w:r>
        <w:r>
          <w:rPr>
            <w:rStyle w:val="Hyperlink"/>
            <w:rFonts w:ascii="Arial" w:hAnsi="Arial" w:cs="Arial"/>
            <w:color w:val="000000"/>
            <w:sz w:val="14"/>
            <w:szCs w:val="14"/>
            <w:lang w:val="en-US"/>
          </w:rPr>
          <w:fldChar w:fldCharType="end"/>
        </w:r>
      </w:p>
      <w:p w14:paraId="619D3AB3" w14:textId="64631929" w:rsidR="00AB7C29" w:rsidRPr="00AB7C29" w:rsidRDefault="00AB7C29" w:rsidP="00AB7C29">
        <w:pPr>
          <w:pStyle w:val="NormalWeb"/>
          <w:spacing w:before="0" w:beforeAutospacing="0" w:after="0"/>
          <w:jc w:val="center"/>
          <w:rPr>
            <w:sz w:val="14"/>
            <w:szCs w:val="14"/>
          </w:rPr>
        </w:pPr>
        <w:r w:rsidRPr="00FF1C8E">
          <w:rPr>
            <w:rFonts w:ascii="Arial" w:hAnsi="Arial" w:cs="Arial"/>
            <w:b/>
            <w:bCs/>
            <w:i/>
            <w:iCs/>
            <w:color w:val="000000"/>
            <w:sz w:val="14"/>
            <w:szCs w:val="14"/>
          </w:rPr>
          <w:t>Campus</w:t>
        </w:r>
        <w:r w:rsidRPr="00FF1C8E">
          <w:rPr>
            <w:rFonts w:ascii="Arial" w:hAnsi="Arial" w:cs="Arial"/>
            <w:b/>
            <w:bCs/>
            <w:color w:val="000000"/>
            <w:sz w:val="14"/>
            <w:szCs w:val="14"/>
          </w:rPr>
          <w:t xml:space="preserve"> CEDETEG: </w:t>
        </w:r>
        <w:r w:rsidR="004565AF" w:rsidRPr="004565AF">
          <w:rPr>
            <w:rFonts w:ascii="Arial" w:hAnsi="Arial" w:cs="Arial"/>
            <w:color w:val="000000"/>
            <w:sz w:val="14"/>
            <w:szCs w:val="14"/>
          </w:rPr>
          <w:t xml:space="preserve">Alameda Élio Antônio Dalla Vecchia, 838 – </w:t>
        </w:r>
        <w:r w:rsidRPr="00FF1C8E">
          <w:rPr>
            <w:rFonts w:ascii="Arial" w:hAnsi="Arial" w:cs="Arial"/>
            <w:color w:val="000000"/>
            <w:sz w:val="14"/>
            <w:szCs w:val="14"/>
          </w:rPr>
          <w:t>Fone</w:t>
        </w:r>
        <w:r w:rsidR="004565AF">
          <w:rPr>
            <w:rFonts w:ascii="Arial" w:hAnsi="Arial" w:cs="Arial"/>
            <w:color w:val="000000"/>
            <w:sz w:val="14"/>
            <w:szCs w:val="14"/>
          </w:rPr>
          <w:t>:</w:t>
        </w:r>
        <w:r w:rsidRPr="00FF1C8E">
          <w:rPr>
            <w:rFonts w:ascii="Arial" w:hAnsi="Arial" w:cs="Arial"/>
            <w:color w:val="000000"/>
            <w:sz w:val="14"/>
            <w:szCs w:val="14"/>
          </w:rPr>
          <w:t xml:space="preserve"> (42) 3629-8</w:t>
        </w:r>
        <w:r w:rsidR="004565AF">
          <w:rPr>
            <w:rFonts w:ascii="Arial" w:hAnsi="Arial" w:cs="Arial"/>
            <w:color w:val="000000"/>
            <w:sz w:val="14"/>
            <w:szCs w:val="14"/>
          </w:rPr>
          <w:t>301</w:t>
        </w:r>
        <w:r w:rsidRPr="00FF1C8E">
          <w:rPr>
            <w:rFonts w:ascii="Arial" w:hAnsi="Arial" w:cs="Arial"/>
            <w:color w:val="000000"/>
            <w:sz w:val="14"/>
            <w:szCs w:val="14"/>
          </w:rPr>
          <w:t xml:space="preserve"> – CEP 85.040-</w:t>
        </w:r>
        <w:r w:rsidR="004565AF">
          <w:rPr>
            <w:rFonts w:ascii="Arial" w:hAnsi="Arial" w:cs="Arial"/>
            <w:color w:val="000000"/>
            <w:sz w:val="14"/>
            <w:szCs w:val="14"/>
          </w:rPr>
          <w:t>167</w:t>
        </w:r>
        <w:r w:rsidRPr="00FF1C8E">
          <w:rPr>
            <w:rFonts w:ascii="Arial" w:hAnsi="Arial" w:cs="Arial"/>
            <w:color w:val="000000"/>
            <w:sz w:val="14"/>
            <w:szCs w:val="14"/>
          </w:rPr>
          <w:t xml:space="preserve"> – GUARAPUAVA – PR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BA7360" w14:textId="77777777" w:rsidR="00173E7C" w:rsidRDefault="00173E7C" w:rsidP="00FF1C8E">
      <w:pPr>
        <w:spacing w:after="0" w:line="240" w:lineRule="auto"/>
      </w:pPr>
      <w:bookmarkStart w:id="0" w:name="_Hlk63949660"/>
      <w:bookmarkEnd w:id="0"/>
      <w:r>
        <w:separator/>
      </w:r>
    </w:p>
  </w:footnote>
  <w:footnote w:type="continuationSeparator" w:id="0">
    <w:p w14:paraId="570B927E" w14:textId="77777777" w:rsidR="00173E7C" w:rsidRDefault="00173E7C" w:rsidP="00FF1C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DD8433" w14:textId="096C322C" w:rsidR="008E68F9" w:rsidRDefault="00684C53">
    <w:pPr>
      <w:pStyle w:val="Cabealho"/>
    </w:pPr>
    <w:r>
      <w:rPr>
        <w:noProof/>
      </w:rPr>
      <w:pict w14:anchorId="16CD6F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023094" o:spid="_x0000_s1041" type="#_x0000_t75" style="position:absolute;margin-left:0;margin-top:0;width:424.45pt;height:137.55pt;z-index:-251657216;mso-position-horizontal:center;mso-position-horizontal-relative:margin;mso-position-vertical:center;mso-position-vertical-relative:margin" o:allowincell="f">
          <v:imagedata r:id="rId1" o:title="LOGO QUIMICA APLICADA MARCA D'AGU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EDEC87" w14:textId="623FCBA0" w:rsidR="00AB7C29" w:rsidRDefault="00684C53" w:rsidP="00AB7C29">
    <w:pPr>
      <w:pStyle w:val="NormalWeb"/>
      <w:spacing w:before="0" w:beforeAutospacing="0" w:after="0"/>
      <w:jc w:val="center"/>
      <w:rPr>
        <w:sz w:val="36"/>
        <w:szCs w:val="36"/>
      </w:rPr>
    </w:pPr>
    <w:r>
      <w:rPr>
        <w:rFonts w:ascii="Arial" w:hAnsi="Arial" w:cs="Arial"/>
        <w:b/>
        <w:bCs/>
        <w:noProof/>
        <w:sz w:val="36"/>
        <w:szCs w:val="36"/>
      </w:rPr>
      <w:pict w14:anchorId="4473A1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023095" o:spid="_x0000_s1042" type="#_x0000_t75" style="position:absolute;left:0;text-align:left;margin-left:0;margin-top:0;width:424.45pt;height:137.55pt;z-index:-251656192;mso-position-horizontal:center;mso-position-horizontal-relative:margin;mso-position-vertical:center;mso-position-vertical-relative:margin" o:allowincell="f">
          <v:imagedata r:id="rId1" o:title="LOGO QUIMICA APLICADA MARCA D'AGUA"/>
          <w10:wrap anchorx="margin" anchory="margin"/>
        </v:shape>
      </w:pict>
    </w:r>
    <w:r w:rsidR="00AB7C29" w:rsidRPr="005C796A">
      <w:rPr>
        <w:rFonts w:ascii="Arial" w:hAnsi="Arial" w:cs="Arial"/>
        <w:b/>
        <w:bCs/>
        <w:sz w:val="36"/>
        <w:szCs w:val="36"/>
      </w:rPr>
      <w:t>Universidade Estadual do Centro-Oeste</w:t>
    </w:r>
  </w:p>
  <w:p w14:paraId="0597AC05" w14:textId="77777777" w:rsidR="00AB7C29" w:rsidRPr="00AB7C29" w:rsidRDefault="00AB7C29" w:rsidP="00AB7C29">
    <w:pPr>
      <w:pStyle w:val="NormalWeb"/>
      <w:spacing w:before="0" w:beforeAutospacing="0" w:after="0"/>
      <w:jc w:val="center"/>
      <w:rPr>
        <w:sz w:val="20"/>
        <w:szCs w:val="20"/>
      </w:rPr>
    </w:pPr>
    <w:r w:rsidRPr="00AB7C29">
      <w:rPr>
        <w:rFonts w:ascii="Arial" w:hAnsi="Arial" w:cs="Arial"/>
        <w:sz w:val="20"/>
        <w:szCs w:val="20"/>
      </w:rPr>
      <w:t>Reconhecida pelo Decreto Estadual nº 3.444, de 8 de agosto de 1997</w:t>
    </w:r>
  </w:p>
  <w:p w14:paraId="3D941022" w14:textId="77777777" w:rsidR="002E32EA" w:rsidRDefault="00AB7C29" w:rsidP="00AB7C29">
    <w:pPr>
      <w:pStyle w:val="Cabealho"/>
      <w:jc w:val="center"/>
      <w:rPr>
        <w:b/>
        <w:bCs/>
        <w:sz w:val="24"/>
        <w:szCs w:val="24"/>
      </w:rPr>
    </w:pPr>
    <w:r w:rsidRPr="00AB7C29">
      <w:rPr>
        <w:b/>
        <w:bCs/>
        <w:sz w:val="24"/>
        <w:szCs w:val="24"/>
      </w:rPr>
      <w:t>PROGRAMA DE PÓS-GRADUAÇÃO EM QUÍMICA APLICADA</w:t>
    </w:r>
  </w:p>
  <w:p w14:paraId="5FABC44B" w14:textId="0B5D03E3" w:rsidR="00AB7C29" w:rsidRPr="00AB7C29" w:rsidRDefault="004565AF" w:rsidP="00AB7C29">
    <w:pPr>
      <w:pStyle w:val="Cabealho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(</w:t>
    </w:r>
    <w:r w:rsidR="002E32EA">
      <w:t xml:space="preserve">Capes </w:t>
    </w:r>
    <w:r w:rsidRPr="008E42F2">
      <w:rPr>
        <w:sz w:val="24"/>
        <w:szCs w:val="24"/>
      </w:rPr>
      <w:t>40014010002P7</w:t>
    </w:r>
    <w:r w:rsidR="002E32EA">
      <w:t>, fevereiro 2006</w:t>
    </w:r>
    <w:r>
      <w:rPr>
        <w:b/>
        <w:bCs/>
        <w:sz w:val="24"/>
        <w:szCs w:val="24"/>
      </w:rPr>
      <w:t>)</w:t>
    </w:r>
  </w:p>
  <w:p w14:paraId="5E196469" w14:textId="3943B2B0" w:rsidR="00AB7C29" w:rsidRPr="004565AF" w:rsidRDefault="004565AF" w:rsidP="00AB7C29">
    <w:pPr>
      <w:pStyle w:val="Cabealho"/>
      <w:pBdr>
        <w:bottom w:val="single" w:sz="4" w:space="1" w:color="auto"/>
      </w:pBdr>
      <w:jc w:val="center"/>
      <w:rPr>
        <w:rFonts w:cstheme="minorHAnsi"/>
      </w:rPr>
    </w:pPr>
    <w:r w:rsidRPr="004565AF">
      <w:rPr>
        <w:rFonts w:cstheme="minorHAnsi"/>
      </w:rPr>
      <w:t>Mestrado (</w:t>
    </w:r>
    <w:r>
      <w:rPr>
        <w:rFonts w:cstheme="minorHAnsi"/>
      </w:rPr>
      <w:t xml:space="preserve">curso </w:t>
    </w:r>
    <w:r w:rsidRPr="004565AF">
      <w:rPr>
        <w:rFonts w:cstheme="minorHAnsi"/>
        <w:color w:val="333333"/>
        <w:shd w:val="clear" w:color="auto" w:fill="FFFFFF"/>
      </w:rPr>
      <w:t>40014010002M7</w:t>
    </w:r>
    <w:r w:rsidRPr="004565AF">
      <w:rPr>
        <w:rFonts w:cstheme="minorHAnsi"/>
      </w:rPr>
      <w:t>) / Doutorado (</w:t>
    </w:r>
    <w:r w:rsidRPr="004565AF">
      <w:rPr>
        <w:rFonts w:cstheme="minorHAnsi"/>
        <w:color w:val="333333"/>
        <w:shd w:val="clear" w:color="auto" w:fill="FFFFFF"/>
      </w:rPr>
      <w:t>40014010002D8</w:t>
    </w:r>
    <w:r w:rsidRPr="004565AF">
      <w:rPr>
        <w:rFonts w:cstheme="minorHAnsi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CC42DF" w14:textId="1B9DD104" w:rsidR="00AB7C29" w:rsidRDefault="00684C53" w:rsidP="00AB7C29">
    <w:pPr>
      <w:pStyle w:val="NormalWeb"/>
      <w:spacing w:before="0" w:beforeAutospacing="0" w:after="0"/>
      <w:jc w:val="center"/>
      <w:rPr>
        <w:sz w:val="36"/>
        <w:szCs w:val="36"/>
      </w:rPr>
    </w:pPr>
    <w:r>
      <w:rPr>
        <w:rFonts w:ascii="Arial" w:hAnsi="Arial" w:cs="Arial"/>
        <w:b/>
        <w:bCs/>
        <w:noProof/>
        <w:sz w:val="36"/>
        <w:szCs w:val="36"/>
      </w:rPr>
      <w:pict w14:anchorId="1068395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023093" o:spid="_x0000_s1040" type="#_x0000_t75" style="position:absolute;left:0;text-align:left;margin-left:0;margin-top:0;width:424.45pt;height:137.55pt;z-index:-251658240;mso-position-horizontal:center;mso-position-horizontal-relative:margin;mso-position-vertical:center;mso-position-vertical-relative:margin" o:allowincell="f">
          <v:imagedata r:id="rId1" o:title="LOGO QUIMICA APLICADA MARCA D'AGUA"/>
          <w10:wrap anchorx="margin" anchory="margin"/>
        </v:shape>
      </w:pict>
    </w:r>
    <w:r w:rsidR="00AB7C29" w:rsidRPr="005C796A">
      <w:rPr>
        <w:rFonts w:ascii="Arial" w:hAnsi="Arial" w:cs="Arial"/>
        <w:b/>
        <w:bCs/>
        <w:sz w:val="36"/>
        <w:szCs w:val="36"/>
      </w:rPr>
      <w:t>Universidade Estadual do Centro-Oeste</w:t>
    </w:r>
  </w:p>
  <w:p w14:paraId="4C2E1963" w14:textId="77777777" w:rsidR="00AB7C29" w:rsidRPr="00AB7C29" w:rsidRDefault="00AB7C29" w:rsidP="00AB7C29">
    <w:pPr>
      <w:pStyle w:val="NormalWeb"/>
      <w:spacing w:before="0" w:beforeAutospacing="0" w:after="0"/>
      <w:jc w:val="center"/>
      <w:rPr>
        <w:sz w:val="20"/>
        <w:szCs w:val="20"/>
      </w:rPr>
    </w:pPr>
    <w:r w:rsidRPr="00AB7C29">
      <w:rPr>
        <w:rFonts w:ascii="Arial" w:hAnsi="Arial" w:cs="Arial"/>
        <w:sz w:val="20"/>
        <w:szCs w:val="20"/>
      </w:rPr>
      <w:t>Reconhecida pelo Decreto Estadual nº 3.444, de 8 de agosto de 1997</w:t>
    </w:r>
  </w:p>
  <w:p w14:paraId="327153AF" w14:textId="12BD81AF" w:rsidR="00A63BC6" w:rsidRDefault="00A63BC6" w:rsidP="004565AF">
    <w:pPr>
      <w:pStyle w:val="Cabealho"/>
      <w:pBdr>
        <w:bottom w:val="single" w:sz="4" w:space="1" w:color="auto"/>
      </w:pBdr>
      <w:spacing w:before="120"/>
      <w:jc w:val="center"/>
    </w:pPr>
    <w:r>
      <w:rPr>
        <w:noProof/>
      </w:rPr>
      <w:drawing>
        <wp:inline distT="0" distB="0" distL="0" distR="0" wp14:anchorId="584B398C" wp14:editId="0A54BDFA">
          <wp:extent cx="2221175" cy="720000"/>
          <wp:effectExtent l="0" t="0" r="8255" b="4445"/>
          <wp:docPr id="1" name="Imagem 1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Texto&#10;&#10;Descrição gerada automaticamente com confiança média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1175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C51F6"/>
    <w:multiLevelType w:val="multilevel"/>
    <w:tmpl w:val="3512467E"/>
    <w:styleLink w:val="WW8Num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00"/>
      <w:numFmt w:val="lowerRoman"/>
      <w:lvlText w:val="%6)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" w15:restartNumberingAfterBreak="0">
    <w:nsid w:val="13CA653D"/>
    <w:multiLevelType w:val="multilevel"/>
    <w:tmpl w:val="53F4510E"/>
    <w:styleLink w:val="WW8Num1"/>
    <w:lvl w:ilvl="0">
      <w:start w:val="1"/>
      <w:numFmt w:val="lowerLetter"/>
      <w:lvlText w:val="%1)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num w:numId="1" w16cid:durableId="1203713331">
    <w:abstractNumId w:val="1"/>
  </w:num>
  <w:num w:numId="2" w16cid:durableId="1869561435">
    <w:abstractNumId w:val="0"/>
  </w:num>
  <w:num w:numId="3" w16cid:durableId="2009944539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1H8Zv55yjnor8vjBDHcdpEYMIEt3wEr9VAKmbqlaGTtXuD3TloiTR8kfvTSOgv4rc7rb9IhybRJoXBtfu8GAZA==" w:salt="PTob6peMur6yWTtYgGIl8w==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szQ2tjQxNDeyMLJQ0lEKTi0uzszPAykwNK4FAD0MEhEtAAAA"/>
  </w:docVars>
  <w:rsids>
    <w:rsidRoot w:val="00FF1C8E"/>
    <w:rsid w:val="00014A44"/>
    <w:rsid w:val="000774AF"/>
    <w:rsid w:val="000C5F22"/>
    <w:rsid w:val="0012245C"/>
    <w:rsid w:val="0016438D"/>
    <w:rsid w:val="001669AB"/>
    <w:rsid w:val="00167C9E"/>
    <w:rsid w:val="00173E7C"/>
    <w:rsid w:val="001B081E"/>
    <w:rsid w:val="001F4A6C"/>
    <w:rsid w:val="002164C7"/>
    <w:rsid w:val="00233E46"/>
    <w:rsid w:val="00236159"/>
    <w:rsid w:val="00247AAA"/>
    <w:rsid w:val="002544DF"/>
    <w:rsid w:val="002E32EA"/>
    <w:rsid w:val="0031195B"/>
    <w:rsid w:val="00330FDA"/>
    <w:rsid w:val="00336173"/>
    <w:rsid w:val="0041465F"/>
    <w:rsid w:val="00424001"/>
    <w:rsid w:val="00425414"/>
    <w:rsid w:val="004350B3"/>
    <w:rsid w:val="004565AF"/>
    <w:rsid w:val="00462B61"/>
    <w:rsid w:val="00480736"/>
    <w:rsid w:val="004904EF"/>
    <w:rsid w:val="004D6F2A"/>
    <w:rsid w:val="00526103"/>
    <w:rsid w:val="00526768"/>
    <w:rsid w:val="005314C9"/>
    <w:rsid w:val="00545685"/>
    <w:rsid w:val="00555FC8"/>
    <w:rsid w:val="00566046"/>
    <w:rsid w:val="00597170"/>
    <w:rsid w:val="005C6EA6"/>
    <w:rsid w:val="005C796A"/>
    <w:rsid w:val="006233AF"/>
    <w:rsid w:val="006311B6"/>
    <w:rsid w:val="00644964"/>
    <w:rsid w:val="00650CB0"/>
    <w:rsid w:val="00667A68"/>
    <w:rsid w:val="00684C53"/>
    <w:rsid w:val="0068665F"/>
    <w:rsid w:val="006D6C82"/>
    <w:rsid w:val="00722AB6"/>
    <w:rsid w:val="0072317E"/>
    <w:rsid w:val="00726A76"/>
    <w:rsid w:val="00760B75"/>
    <w:rsid w:val="007B0C5E"/>
    <w:rsid w:val="007D1B3F"/>
    <w:rsid w:val="007D5F0E"/>
    <w:rsid w:val="007E3BA4"/>
    <w:rsid w:val="00801593"/>
    <w:rsid w:val="008226FF"/>
    <w:rsid w:val="00826BDF"/>
    <w:rsid w:val="00852C92"/>
    <w:rsid w:val="00855D98"/>
    <w:rsid w:val="008A496B"/>
    <w:rsid w:val="008E0E7C"/>
    <w:rsid w:val="008E42F2"/>
    <w:rsid w:val="008E68F9"/>
    <w:rsid w:val="008F3F97"/>
    <w:rsid w:val="00932ED9"/>
    <w:rsid w:val="009743A7"/>
    <w:rsid w:val="00976E2E"/>
    <w:rsid w:val="009A0C22"/>
    <w:rsid w:val="009D44D6"/>
    <w:rsid w:val="009F20F7"/>
    <w:rsid w:val="00A036D7"/>
    <w:rsid w:val="00A51717"/>
    <w:rsid w:val="00A63BC6"/>
    <w:rsid w:val="00A70D46"/>
    <w:rsid w:val="00AB7C29"/>
    <w:rsid w:val="00AC1B1F"/>
    <w:rsid w:val="00AC3A1B"/>
    <w:rsid w:val="00AE49B8"/>
    <w:rsid w:val="00B10A67"/>
    <w:rsid w:val="00B70A45"/>
    <w:rsid w:val="00B75B94"/>
    <w:rsid w:val="00B7642F"/>
    <w:rsid w:val="00B7759F"/>
    <w:rsid w:val="00B84D1F"/>
    <w:rsid w:val="00BB5966"/>
    <w:rsid w:val="00BC1D7B"/>
    <w:rsid w:val="00BC26D4"/>
    <w:rsid w:val="00BD4E6D"/>
    <w:rsid w:val="00BF179B"/>
    <w:rsid w:val="00BF45E3"/>
    <w:rsid w:val="00C54742"/>
    <w:rsid w:val="00C57197"/>
    <w:rsid w:val="00C67FE7"/>
    <w:rsid w:val="00C8192B"/>
    <w:rsid w:val="00CC5C46"/>
    <w:rsid w:val="00CE2301"/>
    <w:rsid w:val="00CE6CC7"/>
    <w:rsid w:val="00CF3D90"/>
    <w:rsid w:val="00D04880"/>
    <w:rsid w:val="00D31DA7"/>
    <w:rsid w:val="00D50694"/>
    <w:rsid w:val="00D56A91"/>
    <w:rsid w:val="00D9182A"/>
    <w:rsid w:val="00DB242F"/>
    <w:rsid w:val="00DB3257"/>
    <w:rsid w:val="00DE049C"/>
    <w:rsid w:val="00DF25ED"/>
    <w:rsid w:val="00E03E40"/>
    <w:rsid w:val="00E07FD2"/>
    <w:rsid w:val="00E106E9"/>
    <w:rsid w:val="00E15789"/>
    <w:rsid w:val="00E22C46"/>
    <w:rsid w:val="00E24DEA"/>
    <w:rsid w:val="00E4106B"/>
    <w:rsid w:val="00E41287"/>
    <w:rsid w:val="00E53A3D"/>
    <w:rsid w:val="00E56AD6"/>
    <w:rsid w:val="00E73817"/>
    <w:rsid w:val="00E96035"/>
    <w:rsid w:val="00EC2562"/>
    <w:rsid w:val="00EC4148"/>
    <w:rsid w:val="00ED3FC2"/>
    <w:rsid w:val="00F06339"/>
    <w:rsid w:val="00F120D0"/>
    <w:rsid w:val="00F65C93"/>
    <w:rsid w:val="00F81021"/>
    <w:rsid w:val="00F81988"/>
    <w:rsid w:val="00F94281"/>
    <w:rsid w:val="00FA4456"/>
    <w:rsid w:val="00FF1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65974E"/>
  <w15:chartTrackingRefBased/>
  <w15:docId w15:val="{A6ECD28B-48DC-4F5B-9D94-A9847395E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F1C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F1C8E"/>
  </w:style>
  <w:style w:type="paragraph" w:styleId="Rodap">
    <w:name w:val="footer"/>
    <w:basedOn w:val="Normal"/>
    <w:link w:val="RodapChar"/>
    <w:uiPriority w:val="99"/>
    <w:unhideWhenUsed/>
    <w:rsid w:val="00FF1C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F1C8E"/>
  </w:style>
  <w:style w:type="paragraph" w:styleId="NormalWeb">
    <w:name w:val="Normal (Web)"/>
    <w:basedOn w:val="Normal"/>
    <w:uiPriority w:val="99"/>
    <w:unhideWhenUsed/>
    <w:locked/>
    <w:rsid w:val="00FF1C8E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locked/>
    <w:rsid w:val="00FF1C8E"/>
    <w:rPr>
      <w:color w:val="000080"/>
      <w:u w:val="single"/>
    </w:rPr>
  </w:style>
  <w:style w:type="table" w:styleId="Tabelacomgrade">
    <w:name w:val="Table Grid"/>
    <w:basedOn w:val="Tabelanormal"/>
    <w:uiPriority w:val="39"/>
    <w:locked/>
    <w:rsid w:val="00B70A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locked/>
    <w:rsid w:val="00B70A45"/>
    <w:pPr>
      <w:ind w:left="720"/>
      <w:contextualSpacing/>
    </w:pPr>
  </w:style>
  <w:style w:type="character" w:styleId="MenoPendente">
    <w:name w:val="Unresolved Mention"/>
    <w:basedOn w:val="Fontepargpadro"/>
    <w:uiPriority w:val="99"/>
    <w:semiHidden/>
    <w:unhideWhenUsed/>
    <w:locked/>
    <w:rsid w:val="004350B3"/>
    <w:rPr>
      <w:color w:val="605E5C"/>
      <w:shd w:val="clear" w:color="auto" w:fill="E1DFDD"/>
    </w:rPr>
  </w:style>
  <w:style w:type="paragraph" w:customStyle="1" w:styleId="WW-NormalWeb">
    <w:name w:val="WW-Normal (Web)"/>
    <w:basedOn w:val="Normal"/>
    <w:rsid w:val="00E07FD2"/>
    <w:pPr>
      <w:suppressAutoHyphens/>
      <w:autoSpaceDN w:val="0"/>
      <w:spacing w:before="280" w:after="280" w:line="240" w:lineRule="auto"/>
      <w:textAlignment w:val="baseline"/>
    </w:pPr>
    <w:rPr>
      <w:rFonts w:ascii="Times New Roman" w:eastAsia="Times New Roman" w:hAnsi="Times New Roman" w:cs="Times New Roman"/>
      <w:color w:val="000000"/>
      <w:kern w:val="3"/>
      <w:sz w:val="24"/>
      <w:szCs w:val="24"/>
      <w:lang w:eastAsia="zh-CN"/>
    </w:rPr>
  </w:style>
  <w:style w:type="numbering" w:customStyle="1" w:styleId="WW8Num1">
    <w:name w:val="WW8Num1"/>
    <w:basedOn w:val="Semlista"/>
    <w:rsid w:val="00E07FD2"/>
    <w:pPr>
      <w:numPr>
        <w:numId w:val="1"/>
      </w:numPr>
    </w:pPr>
  </w:style>
  <w:style w:type="numbering" w:customStyle="1" w:styleId="WW8Num2">
    <w:name w:val="WW8Num2"/>
    <w:basedOn w:val="Semlista"/>
    <w:rsid w:val="00E07FD2"/>
    <w:pPr>
      <w:numPr>
        <w:numId w:val="2"/>
      </w:numPr>
    </w:pPr>
  </w:style>
  <w:style w:type="paragraph" w:customStyle="1" w:styleId="Default">
    <w:name w:val="Default"/>
    <w:rsid w:val="00DB325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99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23DC8D-5A04-4F47-8B04-D76AD1F36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4</Pages>
  <Words>399</Words>
  <Characters>2514</Characters>
  <Application>Microsoft Office Word</Application>
  <DocSecurity>8</DocSecurity>
  <Lines>193</Lines>
  <Paragraphs>8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uze Jacó Anaissi</dc:creator>
  <cp:keywords/>
  <dc:description/>
  <cp:lastModifiedBy>Rafael Marangoni</cp:lastModifiedBy>
  <cp:revision>2</cp:revision>
  <cp:lastPrinted>2021-02-09T19:13:00Z</cp:lastPrinted>
  <dcterms:created xsi:type="dcterms:W3CDTF">2025-11-18T17:47:00Z</dcterms:created>
  <dcterms:modified xsi:type="dcterms:W3CDTF">2025-11-18T17:47:00Z</dcterms:modified>
</cp:coreProperties>
</file>